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4E6406" w14:textId="0FCDA70F" w:rsidR="00FA3611" w:rsidRDefault="00FA3611" w:rsidP="00FA3611">
      <w:pPr>
        <w:jc w:val="both"/>
        <w:rPr>
          <w:rFonts w:eastAsia="Times New Roman"/>
          <w:b/>
        </w:rPr>
      </w:pPr>
      <w:r>
        <w:rPr>
          <w:b/>
          <w:noProof/>
        </w:rPr>
        <w:drawing>
          <wp:inline distT="0" distB="0" distL="0" distR="0" wp14:anchorId="5F8EAA5D" wp14:editId="7F2A894C">
            <wp:extent cx="1580029" cy="660371"/>
            <wp:effectExtent l="0" t="0" r="0" b="635"/>
            <wp:docPr id="2" name="Picture 2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Qr cod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03822" cy="67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8A9C3" w14:textId="0A602901" w:rsidR="00715743" w:rsidRDefault="00715743" w:rsidP="00FA3611">
      <w:pPr>
        <w:ind w:left="5040" w:firstLine="720"/>
        <w:rPr>
          <w:rFonts w:eastAsia="Times New Roman"/>
          <w:b/>
        </w:rPr>
      </w:pPr>
      <w:r w:rsidRPr="00715743">
        <w:rPr>
          <w:rFonts w:eastAsia="Times New Roman"/>
          <w:b/>
        </w:rPr>
        <w:t>Name: ________________________________</w:t>
      </w:r>
    </w:p>
    <w:p w14:paraId="36742FDA" w14:textId="77777777" w:rsidR="00D073C6" w:rsidRDefault="00D073C6" w:rsidP="00715743">
      <w:pPr>
        <w:ind w:left="5040" w:firstLine="720"/>
        <w:rPr>
          <w:rFonts w:eastAsia="Times New Roman"/>
          <w:b/>
        </w:rPr>
      </w:pPr>
    </w:p>
    <w:p w14:paraId="0E7E15FF" w14:textId="4109BFA9" w:rsidR="00D073C6" w:rsidRDefault="00D073C6" w:rsidP="00715743">
      <w:pPr>
        <w:ind w:left="5040" w:firstLine="720"/>
        <w:rPr>
          <w:rFonts w:eastAsia="Times New Roman"/>
          <w:b/>
        </w:rPr>
      </w:pPr>
      <w:r>
        <w:rPr>
          <w:rFonts w:eastAsia="Times New Roman"/>
          <w:b/>
        </w:rPr>
        <w:t>Date:_________________________________</w:t>
      </w:r>
    </w:p>
    <w:p w14:paraId="0A5C262A" w14:textId="77777777" w:rsidR="00715743" w:rsidRPr="00715743" w:rsidRDefault="00715743" w:rsidP="009170F3">
      <w:pPr>
        <w:rPr>
          <w:rFonts w:ascii="Times New Roman" w:eastAsia="Times New Roman" w:hAnsi="Times New Roman"/>
        </w:rPr>
      </w:pPr>
      <w:r w:rsidRPr="00715743">
        <w:rPr>
          <w:rFonts w:eastAsia="Times New Roman"/>
          <w:b/>
        </w:rPr>
        <w:tab/>
      </w:r>
      <w:r w:rsidRPr="00715743">
        <w:rPr>
          <w:rFonts w:eastAsia="Times New Roman"/>
          <w:b/>
        </w:rPr>
        <w:tab/>
      </w:r>
      <w:r w:rsidRPr="00715743">
        <w:rPr>
          <w:rFonts w:eastAsia="Times New Roman"/>
          <w:b/>
        </w:rPr>
        <w:tab/>
      </w:r>
      <w:r w:rsidRPr="00715743">
        <w:rPr>
          <w:rFonts w:eastAsia="Times New Roman"/>
          <w:b/>
        </w:rPr>
        <w:tab/>
      </w:r>
      <w:r w:rsidRPr="00715743">
        <w:rPr>
          <w:rFonts w:eastAsia="Times New Roman"/>
          <w:b/>
        </w:rPr>
        <w:tab/>
      </w:r>
    </w:p>
    <w:p w14:paraId="5DB0DD96" w14:textId="410B0513" w:rsidR="003359FB" w:rsidRPr="00D073C6" w:rsidRDefault="00B912B2" w:rsidP="0089246E">
      <w:pPr>
        <w:jc w:val="center"/>
        <w:rPr>
          <w:rFonts w:ascii="Times New Roman" w:hAnsi="Times New Roman"/>
          <w:b/>
          <w:smallCaps/>
          <w:sz w:val="32"/>
        </w:rPr>
      </w:pPr>
      <w:r w:rsidRPr="00D073C6">
        <w:rPr>
          <w:rFonts w:ascii="Times New Roman" w:hAnsi="Times New Roman"/>
          <w:b/>
          <w:smallCaps/>
          <w:noProof/>
          <w:sz w:val="3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6785A03" wp14:editId="573B2389">
                <wp:simplePos x="0" y="0"/>
                <wp:positionH relativeFrom="column">
                  <wp:posOffset>0</wp:posOffset>
                </wp:positionH>
                <wp:positionV relativeFrom="paragraph">
                  <wp:posOffset>405765</wp:posOffset>
                </wp:positionV>
                <wp:extent cx="6172200" cy="584200"/>
                <wp:effectExtent l="0" t="0" r="0" b="0"/>
                <wp:wrapTight wrapText="bothSides">
                  <wp:wrapPolygon edited="0">
                    <wp:start x="0" y="0"/>
                    <wp:lineTo x="0" y="21130"/>
                    <wp:lineTo x="21556" y="21130"/>
                    <wp:lineTo x="21556" y="0"/>
                    <wp:lineTo x="0" y="0"/>
                  </wp:wrapPolygon>
                </wp:wrapTight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584200"/>
                        </a:xfrm>
                        <a:prstGeom prst="rect">
                          <a:avLst/>
                        </a:prstGeom>
                        <a:solidFill>
                          <a:srgbClr val="D9959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334186" w14:textId="01C06663" w:rsidR="003359FB" w:rsidRDefault="003359FB"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>Students must complete this study guide in its entirety and bring</w:t>
                            </w:r>
                            <w:r w:rsidR="00D073C6">
                              <w:rPr>
                                <w:rFonts w:ascii="Times New Roman" w:hAnsi="Times New Roman"/>
                                <w:b/>
                              </w:rPr>
                              <w:t xml:space="preserve"> a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>hard cop</w:t>
                            </w:r>
                            <w:r w:rsidR="00D073C6">
                              <w:rPr>
                                <w:rFonts w:ascii="Times New Roman" w:hAnsi="Times New Roman"/>
                                <w:b/>
                              </w:rPr>
                              <w:t xml:space="preserve">y to turn in at the beginning of the class.  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785A0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31.95pt;width:486pt;height:4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" fillcolor="#d99594" stroked="f">
                <v:textbox inset=",7.2pt,,7.2pt">
                  <w:txbxContent>
                    <w:p w14:paraId="67334186" w14:textId="01C06663" w:rsidR="003359FB" w:rsidRDefault="003359FB">
                      <w:r>
                        <w:rPr>
                          <w:rFonts w:ascii="Times New Roman" w:hAnsi="Times New Roman"/>
                          <w:b/>
                        </w:rPr>
                        <w:t>Students must complete this study guide in its entirety and bring</w:t>
                      </w:r>
                      <w:r w:rsidR="00D073C6">
                        <w:rPr>
                          <w:rFonts w:ascii="Times New Roman" w:hAnsi="Times New Roman"/>
                          <w:b/>
                        </w:rPr>
                        <w:t xml:space="preserve"> a </w:t>
                      </w:r>
                      <w:r>
                        <w:rPr>
                          <w:rFonts w:ascii="Times New Roman" w:hAnsi="Times New Roman"/>
                          <w:b/>
                        </w:rPr>
                        <w:t>hard cop</w:t>
                      </w:r>
                      <w:r w:rsidR="00D073C6">
                        <w:rPr>
                          <w:rFonts w:ascii="Times New Roman" w:hAnsi="Times New Roman"/>
                          <w:b/>
                        </w:rPr>
                        <w:t xml:space="preserve">y to turn in at the beginning of the class. 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1016C4">
        <w:rPr>
          <w:rFonts w:ascii="Times New Roman" w:hAnsi="Times New Roman"/>
          <w:b/>
          <w:smallCaps/>
          <w:sz w:val="32"/>
        </w:rPr>
        <w:t xml:space="preserve">107 </w:t>
      </w:r>
      <w:r w:rsidR="00C36D6F">
        <w:rPr>
          <w:rFonts w:ascii="Times New Roman" w:hAnsi="Times New Roman"/>
          <w:b/>
          <w:smallCaps/>
          <w:sz w:val="32"/>
        </w:rPr>
        <w:t>Spirit Empowered Churches</w:t>
      </w:r>
      <w:r w:rsidR="00D073C6">
        <w:rPr>
          <w:rFonts w:ascii="Times New Roman" w:hAnsi="Times New Roman"/>
          <w:b/>
          <w:smallCaps/>
          <w:sz w:val="32"/>
        </w:rPr>
        <w:t xml:space="preserve"> </w:t>
      </w:r>
      <w:r w:rsidR="003359FB" w:rsidRPr="00D073C6">
        <w:rPr>
          <w:rFonts w:ascii="Times New Roman" w:hAnsi="Times New Roman"/>
          <w:b/>
          <w:smallCaps/>
          <w:sz w:val="32"/>
        </w:rPr>
        <w:t>Study Guide</w:t>
      </w:r>
    </w:p>
    <w:p w14:paraId="137EC41C" w14:textId="66FE9D19" w:rsidR="003359FB" w:rsidRDefault="003359FB" w:rsidP="0089246E">
      <w:pPr>
        <w:rPr>
          <w:rFonts w:ascii="Times New Roman" w:hAnsi="Times New Roman"/>
        </w:rPr>
      </w:pPr>
      <w:r w:rsidRPr="00715743">
        <w:rPr>
          <w:rFonts w:ascii="Times New Roman" w:hAnsi="Times New Roman"/>
          <w:b/>
        </w:rPr>
        <w:t>Text</w:t>
      </w:r>
      <w:r w:rsidR="00CA31F9">
        <w:rPr>
          <w:rFonts w:ascii="Times New Roman" w:hAnsi="Times New Roman"/>
          <w:b/>
        </w:rPr>
        <w:t>book</w:t>
      </w:r>
      <w:r w:rsidRPr="00715743">
        <w:rPr>
          <w:rFonts w:ascii="Times New Roman" w:hAnsi="Times New Roman"/>
          <w:b/>
        </w:rPr>
        <w:t>:</w:t>
      </w:r>
      <w:r w:rsidRPr="00EE4A63">
        <w:rPr>
          <w:rFonts w:ascii="Times New Roman" w:hAnsi="Times New Roman"/>
        </w:rPr>
        <w:t xml:space="preserve"> </w:t>
      </w:r>
      <w:r w:rsidR="00C36D6F">
        <w:rPr>
          <w:rFonts w:ascii="Times New Roman" w:hAnsi="Times New Roman"/>
          <w:i/>
        </w:rPr>
        <w:t>A Spirit-Empowered Church</w:t>
      </w:r>
      <w:r w:rsidR="00C36D6F">
        <w:rPr>
          <w:rFonts w:ascii="Times New Roman" w:hAnsi="Times New Roman"/>
        </w:rPr>
        <w:t xml:space="preserve"> by Alton Garrison</w:t>
      </w:r>
    </w:p>
    <w:p w14:paraId="1257D46E" w14:textId="77777777" w:rsidR="003359FB" w:rsidRPr="00EE4A63" w:rsidRDefault="003359FB" w:rsidP="0089246E">
      <w:pPr>
        <w:rPr>
          <w:rFonts w:ascii="Times New Roman" w:hAnsi="Times New Roman"/>
        </w:rPr>
      </w:pPr>
    </w:p>
    <w:p w14:paraId="4E7D3995" w14:textId="77777777" w:rsidR="003359FB" w:rsidRPr="00EE4A63" w:rsidRDefault="003359FB" w:rsidP="00CA31F9">
      <w:pPr>
        <w:rPr>
          <w:rFonts w:ascii="Times New Roman" w:hAnsi="Times New Roman"/>
          <w:b/>
        </w:rPr>
      </w:pPr>
      <w:r w:rsidRPr="00EE4A63">
        <w:rPr>
          <w:rFonts w:ascii="Times New Roman" w:hAnsi="Times New Roman"/>
          <w:b/>
        </w:rPr>
        <w:t>Course Objectives</w:t>
      </w:r>
    </w:p>
    <w:p w14:paraId="3516E242" w14:textId="77777777" w:rsidR="00C36D6F" w:rsidRDefault="00C36D6F" w:rsidP="00FA7C9B">
      <w:pPr>
        <w:rPr>
          <w:rFonts w:ascii="Times New Roman" w:hAnsi="Times New Roman"/>
          <w:b/>
        </w:rPr>
      </w:pPr>
    </w:p>
    <w:p w14:paraId="49F2C6F5" w14:textId="77777777" w:rsidR="00FA7C9B" w:rsidRPr="00FA7C9B" w:rsidRDefault="00FA7C9B" w:rsidP="00FA7C9B">
      <w:pPr>
        <w:numPr>
          <w:ilvl w:val="0"/>
          <w:numId w:val="7"/>
        </w:numPr>
        <w:tabs>
          <w:tab w:val="num" w:pos="720"/>
        </w:tabs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The student will be able to identify key characteristics of a healthy church</w:t>
      </w:r>
    </w:p>
    <w:p w14:paraId="01C77BB3" w14:textId="77777777" w:rsidR="00FA7C9B" w:rsidRPr="00FA7C9B" w:rsidRDefault="00FA7C9B" w:rsidP="00FA7C9B">
      <w:pPr>
        <w:numPr>
          <w:ilvl w:val="0"/>
          <w:numId w:val="7"/>
        </w:numPr>
        <w:tabs>
          <w:tab w:val="num" w:pos="720"/>
        </w:tabs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The student will be able to define the five functions of a healthy church</w:t>
      </w:r>
    </w:p>
    <w:p w14:paraId="5CE13B92" w14:textId="77777777" w:rsidR="00FA7C9B" w:rsidRPr="00FA7C9B" w:rsidRDefault="00FA7C9B" w:rsidP="00FA7C9B">
      <w:pPr>
        <w:numPr>
          <w:ilvl w:val="0"/>
          <w:numId w:val="7"/>
        </w:numPr>
        <w:tabs>
          <w:tab w:val="num" w:pos="720"/>
        </w:tabs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The student will be able to recognize the lifecycle stages of a church</w:t>
      </w:r>
    </w:p>
    <w:p w14:paraId="47B73D10" w14:textId="77777777" w:rsidR="00FA7C9B" w:rsidRPr="00FA7C9B" w:rsidRDefault="00FA7C9B" w:rsidP="00FA7C9B">
      <w:pPr>
        <w:numPr>
          <w:ilvl w:val="0"/>
          <w:numId w:val="7"/>
        </w:numPr>
        <w:tabs>
          <w:tab w:val="num" w:pos="720"/>
        </w:tabs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The student will be able to develop a strategic plan for a healthy church</w:t>
      </w:r>
    </w:p>
    <w:p w14:paraId="5BAE644E" w14:textId="77777777" w:rsidR="00C36D6F" w:rsidRDefault="00C36D6F" w:rsidP="00DE7DC6">
      <w:pPr>
        <w:jc w:val="center"/>
        <w:rPr>
          <w:rFonts w:ascii="Times New Roman" w:hAnsi="Times New Roman"/>
          <w:b/>
        </w:rPr>
      </w:pPr>
    </w:p>
    <w:p w14:paraId="207E627E" w14:textId="77777777" w:rsidR="00715743" w:rsidRDefault="00715743" w:rsidP="00DE7DC6">
      <w:pPr>
        <w:jc w:val="center"/>
        <w:rPr>
          <w:rFonts w:ascii="Times New Roman" w:hAnsi="Times New Roman"/>
          <w:b/>
        </w:rPr>
      </w:pPr>
    </w:p>
    <w:p w14:paraId="7F7224F7" w14:textId="77777777" w:rsidR="00FA7C9B" w:rsidRPr="00FA7C9B" w:rsidRDefault="00FA7C9B" w:rsidP="00FA7C9B">
      <w:pPr>
        <w:numPr>
          <w:ilvl w:val="0"/>
          <w:numId w:val="3"/>
        </w:numPr>
        <w:spacing w:after="240"/>
        <w:ind w:left="63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In Acts 2:42-47, the Holy Spirit began to explain the process of how to m</w:t>
      </w:r>
      <w:r>
        <w:rPr>
          <w:rFonts w:ascii="Times New Roman" w:hAnsi="Times New Roman"/>
        </w:rPr>
        <w:t xml:space="preserve">ove from a temple model to a _______________ model. </w:t>
      </w:r>
    </w:p>
    <w:p w14:paraId="59010294" w14:textId="77777777" w:rsidR="00FA7C9B" w:rsidRPr="00FA7C9B" w:rsidRDefault="00FA7C9B" w:rsidP="00FA7C9B">
      <w:pPr>
        <w:numPr>
          <w:ilvl w:val="0"/>
          <w:numId w:val="3"/>
        </w:numPr>
        <w:ind w:left="63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t _______________ </w:t>
      </w:r>
      <w:r w:rsidRPr="00FA7C9B">
        <w:rPr>
          <w:rFonts w:ascii="Times New Roman" w:hAnsi="Times New Roman"/>
        </w:rPr>
        <w:t>, an amazing and dramatic thing happened: Those who believed in Jesus became the place whe</w:t>
      </w:r>
      <w:r>
        <w:rPr>
          <w:rFonts w:ascii="Times New Roman" w:hAnsi="Times New Roman"/>
        </w:rPr>
        <w:t xml:space="preserve">re heaven and earth met. </w:t>
      </w:r>
    </w:p>
    <w:p w14:paraId="16CCC282" w14:textId="77777777" w:rsidR="00FA7C9B" w:rsidRPr="00FA7C9B" w:rsidRDefault="00FA7C9B" w:rsidP="00FA7C9B">
      <w:pPr>
        <w:ind w:left="630"/>
        <w:rPr>
          <w:rFonts w:ascii="Times New Roman" w:hAnsi="Times New Roman"/>
        </w:rPr>
      </w:pPr>
    </w:p>
    <w:p w14:paraId="484EA76E" w14:textId="77777777" w:rsidR="00FA7C9B" w:rsidRPr="00FA7C9B" w:rsidRDefault="00FA7C9B" w:rsidP="00FA7C9B">
      <w:pPr>
        <w:numPr>
          <w:ilvl w:val="0"/>
          <w:numId w:val="3"/>
        </w:numPr>
        <w:spacing w:after="240"/>
        <w:ind w:left="630"/>
        <w:rPr>
          <w:rFonts w:ascii="Times New Roman" w:hAnsi="Times New Roman"/>
        </w:rPr>
      </w:pPr>
      <w:r w:rsidRPr="00FA7C9B">
        <w:rPr>
          <w:rFonts w:ascii="Times New Roman" w:hAnsi="Times New Roman"/>
        </w:rPr>
        <w:t xml:space="preserve">_____ TRUE/FALSE: Evangelism, discipleship, fellowship, ministry (service), and worship were to be the functions of an effective, Spirit-empowered church—they are the five functions upon which the Acts 2 process is based: </w:t>
      </w:r>
      <w:r w:rsidRPr="00FA7C9B">
        <w:rPr>
          <w:rFonts w:ascii="Times New Roman" w:hAnsi="Times New Roman"/>
          <w:i/>
        </w:rPr>
        <w:t>connect, grow, serve, go,</w:t>
      </w:r>
      <w:r w:rsidRPr="00FA7C9B">
        <w:rPr>
          <w:rFonts w:ascii="Times New Roman" w:hAnsi="Times New Roman"/>
        </w:rPr>
        <w:t xml:space="preserve"> and </w:t>
      </w:r>
      <w:r w:rsidRPr="00FA7C9B">
        <w:rPr>
          <w:rFonts w:ascii="Times New Roman" w:hAnsi="Times New Roman"/>
          <w:i/>
        </w:rPr>
        <w:t>worship</w:t>
      </w:r>
      <w:r>
        <w:rPr>
          <w:rFonts w:ascii="Times New Roman" w:hAnsi="Times New Roman"/>
        </w:rPr>
        <w:t xml:space="preserve">. </w:t>
      </w:r>
    </w:p>
    <w:p w14:paraId="0C79F544" w14:textId="77777777" w:rsidR="00FA7C9B" w:rsidRPr="00FA7C9B" w:rsidRDefault="00FA7C9B" w:rsidP="00FA7C9B">
      <w:pPr>
        <w:numPr>
          <w:ilvl w:val="0"/>
          <w:numId w:val="3"/>
        </w:numPr>
        <w:ind w:left="630"/>
        <w:rPr>
          <w:rFonts w:ascii="Times New Roman" w:hAnsi="Times New Roman"/>
        </w:rPr>
      </w:pPr>
      <w:r w:rsidRPr="00FA7C9B">
        <w:rPr>
          <w:rFonts w:ascii="Times New Roman" w:hAnsi="Times New Roman"/>
          <w:i/>
        </w:rPr>
        <w:t>___</w:t>
      </w:r>
      <w:r w:rsidRPr="00FA7C9B">
        <w:rPr>
          <w:rFonts w:ascii="Times New Roman" w:hAnsi="Times New Roman"/>
        </w:rPr>
        <w:t>_</w:t>
      </w:r>
      <w:r w:rsidRPr="00FA7C9B">
        <w:rPr>
          <w:rFonts w:ascii="Times New Roman" w:hAnsi="Times New Roman"/>
          <w:i/>
        </w:rPr>
        <w:t xml:space="preserve">__ Grow </w:t>
      </w:r>
      <w:r w:rsidRPr="00FA7C9B">
        <w:rPr>
          <w:rFonts w:ascii="Times New Roman" w:hAnsi="Times New Roman"/>
        </w:rPr>
        <w:t xml:space="preserve">is about discipleship. It’s how your church promotes spiritual formation in: </w:t>
      </w:r>
    </w:p>
    <w:p w14:paraId="3DC2DE10" w14:textId="77777777" w:rsidR="00FA7C9B" w:rsidRPr="00FA7C9B" w:rsidRDefault="00FA7C9B" w:rsidP="00FA7C9B">
      <w:pPr>
        <w:ind w:left="1350" w:hanging="36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a. individuals</w:t>
      </w:r>
    </w:p>
    <w:p w14:paraId="77CDD3AA" w14:textId="77777777" w:rsidR="00FA7C9B" w:rsidRPr="00FA7C9B" w:rsidRDefault="00FA7C9B" w:rsidP="00FA7C9B">
      <w:pPr>
        <w:ind w:left="1350" w:hanging="36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b. the congregation</w:t>
      </w:r>
    </w:p>
    <w:p w14:paraId="2E3E2861" w14:textId="77777777" w:rsidR="00FA7C9B" w:rsidRPr="00FA7C9B" w:rsidRDefault="00FA7C9B" w:rsidP="00FA7C9B">
      <w:pPr>
        <w:ind w:left="1350" w:hanging="36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c. ministry teams and the congregation</w:t>
      </w:r>
    </w:p>
    <w:p w14:paraId="219FE263" w14:textId="77777777" w:rsidR="00FA7C9B" w:rsidRPr="00FA7C9B" w:rsidRDefault="00FA7C9B" w:rsidP="00FA7C9B">
      <w:pPr>
        <w:spacing w:after="240"/>
        <w:ind w:left="1350" w:hanging="36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d. individuals, ministry teams and the congregation</w:t>
      </w:r>
    </w:p>
    <w:p w14:paraId="0DBCBEF1" w14:textId="77777777" w:rsidR="00FA7C9B" w:rsidRPr="00FA7C9B" w:rsidRDefault="00FA7C9B" w:rsidP="00FA7C9B">
      <w:pPr>
        <w:numPr>
          <w:ilvl w:val="0"/>
          <w:numId w:val="3"/>
        </w:numPr>
        <w:ind w:left="630"/>
        <w:rPr>
          <w:rFonts w:ascii="Times New Roman" w:hAnsi="Times New Roman"/>
        </w:rPr>
      </w:pPr>
      <w:r w:rsidRPr="00FA7C9B">
        <w:rPr>
          <w:rFonts w:ascii="Times New Roman" w:hAnsi="Times New Roman"/>
        </w:rPr>
        <w:t xml:space="preserve">______ TRUE/FALSE: The first century church was empowered by the Spirit, but Jesus had a plan for those He was leaving behind. He </w:t>
      </w:r>
      <w:r w:rsidRPr="00FA7C9B">
        <w:rPr>
          <w:rFonts w:ascii="Times New Roman" w:hAnsi="Times New Roman"/>
          <w:i/>
        </w:rPr>
        <w:t>revealed</w:t>
      </w:r>
      <w:r w:rsidRPr="00FA7C9B">
        <w:rPr>
          <w:rFonts w:ascii="Times New Roman" w:hAnsi="Times New Roman"/>
        </w:rPr>
        <w:t xml:space="preserve"> that plan through the power of His Spirit, and He </w:t>
      </w:r>
      <w:r w:rsidRPr="00FA7C9B">
        <w:rPr>
          <w:rFonts w:ascii="Times New Roman" w:hAnsi="Times New Roman"/>
          <w:i/>
        </w:rPr>
        <w:t>accomplishes</w:t>
      </w:r>
      <w:r w:rsidRPr="00FA7C9B">
        <w:rPr>
          <w:rFonts w:ascii="Times New Roman" w:hAnsi="Times New Roman"/>
        </w:rPr>
        <w:t xml:space="preserve"> the plan through the har</w:t>
      </w:r>
      <w:r>
        <w:rPr>
          <w:rFonts w:ascii="Times New Roman" w:hAnsi="Times New Roman"/>
        </w:rPr>
        <w:t xml:space="preserve">d work of His followers. </w:t>
      </w:r>
    </w:p>
    <w:p w14:paraId="1CF5E843" w14:textId="77777777" w:rsidR="00FA7C9B" w:rsidRPr="00FA7C9B" w:rsidRDefault="00FA7C9B" w:rsidP="00FA7C9B">
      <w:pPr>
        <w:ind w:left="630" w:hanging="360"/>
        <w:rPr>
          <w:rFonts w:ascii="Times New Roman" w:hAnsi="Times New Roman"/>
        </w:rPr>
      </w:pPr>
    </w:p>
    <w:p w14:paraId="20DC1B79" w14:textId="77777777" w:rsidR="00FA7C9B" w:rsidRPr="00FA7C9B" w:rsidRDefault="00FA7C9B" w:rsidP="00FA7C9B">
      <w:pPr>
        <w:numPr>
          <w:ilvl w:val="0"/>
          <w:numId w:val="3"/>
        </w:numPr>
        <w:ind w:left="630"/>
        <w:rPr>
          <w:rFonts w:ascii="Times New Roman" w:hAnsi="Times New Roman"/>
        </w:rPr>
      </w:pPr>
      <w:r w:rsidRPr="00FA7C9B">
        <w:rPr>
          <w:rFonts w:ascii="Times New Roman" w:hAnsi="Times New Roman"/>
        </w:rPr>
        <w:t xml:space="preserve">Spiritual experiences </w:t>
      </w:r>
      <w:r>
        <w:rPr>
          <w:rFonts w:ascii="Times New Roman" w:hAnsi="Times New Roman"/>
        </w:rPr>
        <w:t>are wonderful, but without a _______________</w:t>
      </w:r>
      <w:r w:rsidRPr="00FA7C9B">
        <w:rPr>
          <w:rFonts w:ascii="Times New Roman" w:hAnsi="Times New Roman"/>
        </w:rPr>
        <w:t xml:space="preserve">, you’ll find yourself wondering how to take your church from where you are </w:t>
      </w:r>
      <w:r>
        <w:rPr>
          <w:rFonts w:ascii="Times New Roman" w:hAnsi="Times New Roman"/>
        </w:rPr>
        <w:t xml:space="preserve">to where it needs to be. </w:t>
      </w:r>
    </w:p>
    <w:p w14:paraId="3716AF39" w14:textId="77777777" w:rsidR="00FA7C9B" w:rsidRPr="00FA7C9B" w:rsidRDefault="00FA7C9B" w:rsidP="00FA7C9B">
      <w:pPr>
        <w:ind w:left="630" w:hanging="360"/>
        <w:rPr>
          <w:rFonts w:ascii="Times New Roman" w:hAnsi="Times New Roman"/>
        </w:rPr>
      </w:pPr>
    </w:p>
    <w:p w14:paraId="7C4CF55F" w14:textId="77777777" w:rsidR="00FA7C9B" w:rsidRPr="00FA7C9B" w:rsidRDefault="00FA7C9B" w:rsidP="00FA7C9B">
      <w:pPr>
        <w:numPr>
          <w:ilvl w:val="0"/>
          <w:numId w:val="3"/>
        </w:numPr>
        <w:ind w:left="630"/>
        <w:rPr>
          <w:rFonts w:ascii="Times New Roman" w:hAnsi="Times New Roman"/>
        </w:rPr>
      </w:pPr>
      <w:r w:rsidRPr="00FA7C9B">
        <w:rPr>
          <w:rFonts w:ascii="Times New Roman" w:hAnsi="Times New Roman"/>
        </w:rPr>
        <w:t xml:space="preserve">______ TRUE/FALSE: What worked for the first-century church continues to work today because the Builder, Christ, used a sound blueprint when He founded the church in Acts. </w:t>
      </w:r>
    </w:p>
    <w:p w14:paraId="2F6E2B48" w14:textId="77777777" w:rsidR="00FA7C9B" w:rsidRPr="00FA7C9B" w:rsidRDefault="00FA7C9B" w:rsidP="00FA7C9B">
      <w:pPr>
        <w:ind w:left="360"/>
        <w:rPr>
          <w:rFonts w:ascii="Times New Roman" w:hAnsi="Times New Roman"/>
        </w:rPr>
      </w:pPr>
    </w:p>
    <w:p w14:paraId="1DD53B54" w14:textId="77777777" w:rsidR="00FA7C9B" w:rsidRPr="00FA7C9B" w:rsidRDefault="00FA7C9B" w:rsidP="00FA7C9B">
      <w:pPr>
        <w:numPr>
          <w:ilvl w:val="0"/>
          <w:numId w:val="3"/>
        </w:numPr>
        <w:spacing w:after="240"/>
        <w:ind w:left="630"/>
        <w:rPr>
          <w:rFonts w:ascii="Times New Roman" w:hAnsi="Times New Roman"/>
        </w:rPr>
      </w:pPr>
      <w:r w:rsidRPr="00FA7C9B">
        <w:rPr>
          <w:rFonts w:ascii="Times New Roman" w:hAnsi="Times New Roman"/>
        </w:rPr>
        <w:t xml:space="preserve">The willingness to admit we need to do </w:t>
      </w:r>
      <w:r>
        <w:rPr>
          <w:rFonts w:ascii="Times New Roman" w:hAnsi="Times New Roman"/>
        </w:rPr>
        <w:t>things _______________</w:t>
      </w:r>
      <w:r w:rsidRPr="00FA7C9B">
        <w:rPr>
          <w:rFonts w:ascii="Times New Roman" w:hAnsi="Times New Roman"/>
        </w:rPr>
        <w:t xml:space="preserve"> is one of the biggest challenges we face</w:t>
      </w:r>
      <w:r>
        <w:rPr>
          <w:rFonts w:ascii="Times New Roman" w:hAnsi="Times New Roman"/>
        </w:rPr>
        <w:t xml:space="preserve"> in our Acts 2 Journeys.</w:t>
      </w:r>
    </w:p>
    <w:p w14:paraId="1851C030" w14:textId="77777777" w:rsidR="00FA7C9B" w:rsidRPr="00FA7C9B" w:rsidRDefault="00FA7C9B" w:rsidP="00FA7C9B">
      <w:pPr>
        <w:numPr>
          <w:ilvl w:val="0"/>
          <w:numId w:val="3"/>
        </w:numPr>
        <w:spacing w:after="240"/>
        <w:ind w:left="630"/>
        <w:rPr>
          <w:rFonts w:ascii="Times New Roman" w:hAnsi="Times New Roman"/>
        </w:rPr>
      </w:pPr>
      <w:r w:rsidRPr="00FA7C9B">
        <w:rPr>
          <w:rFonts w:ascii="Times New Roman" w:hAnsi="Times New Roman"/>
        </w:rPr>
        <w:t xml:space="preserve">We can be transformed by the </w:t>
      </w:r>
      <w:r>
        <w:rPr>
          <w:rFonts w:ascii="Times New Roman" w:hAnsi="Times New Roman"/>
        </w:rPr>
        <w:t xml:space="preserve">_______________ </w:t>
      </w:r>
      <w:r w:rsidRPr="00FA7C9B">
        <w:rPr>
          <w:rFonts w:ascii="Times New Roman" w:hAnsi="Times New Roman"/>
        </w:rPr>
        <w:t>of the Spirit, and we can then change the atmosphere of our churches and congregations through the same plan that God used to transform the chur</w:t>
      </w:r>
      <w:r>
        <w:rPr>
          <w:rFonts w:ascii="Times New Roman" w:hAnsi="Times New Roman"/>
        </w:rPr>
        <w:t xml:space="preserve">ch of the first century. </w:t>
      </w:r>
    </w:p>
    <w:p w14:paraId="1346AD88" w14:textId="77777777" w:rsidR="00FA7C9B" w:rsidRPr="00FA7C9B" w:rsidRDefault="00FA7C9B" w:rsidP="00FA7C9B">
      <w:pPr>
        <w:numPr>
          <w:ilvl w:val="0"/>
          <w:numId w:val="3"/>
        </w:numPr>
        <w:spacing w:after="240"/>
        <w:ind w:left="63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______ TRUE/FALSE: The future of a church belongs to one visio</w:t>
      </w:r>
      <w:r w:rsidR="00F23452">
        <w:rPr>
          <w:rFonts w:ascii="Times New Roman" w:hAnsi="Times New Roman"/>
        </w:rPr>
        <w:t xml:space="preserve">nary leader, the pastor. </w:t>
      </w:r>
    </w:p>
    <w:p w14:paraId="197C07CF" w14:textId="77777777" w:rsidR="00FA7C9B" w:rsidRPr="00FA7C9B" w:rsidRDefault="00FA7C9B" w:rsidP="00FA7C9B">
      <w:pPr>
        <w:numPr>
          <w:ilvl w:val="0"/>
          <w:numId w:val="3"/>
        </w:numPr>
        <w:spacing w:after="240"/>
        <w:ind w:left="630"/>
        <w:rPr>
          <w:rFonts w:ascii="Times New Roman" w:hAnsi="Times New Roman"/>
        </w:rPr>
      </w:pPr>
      <w:r>
        <w:rPr>
          <w:rFonts w:ascii="Times New Roman" w:hAnsi="Times New Roman"/>
        </w:rPr>
        <w:t>Working as a _______________</w:t>
      </w:r>
      <w:r w:rsidRPr="00FA7C9B">
        <w:rPr>
          <w:rFonts w:ascii="Times New Roman" w:hAnsi="Times New Roman"/>
        </w:rPr>
        <w:t xml:space="preserve"> enables us to reach pe</w:t>
      </w:r>
      <w:r>
        <w:rPr>
          <w:rFonts w:ascii="Times New Roman" w:hAnsi="Times New Roman"/>
        </w:rPr>
        <w:t xml:space="preserve">ople for Jesus effectively. </w:t>
      </w:r>
    </w:p>
    <w:p w14:paraId="46445C07" w14:textId="77777777" w:rsidR="00FA7C9B" w:rsidRDefault="00FA7C9B" w:rsidP="00FA7C9B">
      <w:pPr>
        <w:numPr>
          <w:ilvl w:val="0"/>
          <w:numId w:val="3"/>
        </w:numPr>
        <w:spacing w:after="240"/>
        <w:ind w:left="630"/>
        <w:rPr>
          <w:rFonts w:ascii="Times New Roman" w:hAnsi="Times New Roman"/>
        </w:rPr>
      </w:pPr>
      <w:r w:rsidRPr="00FA7C9B">
        <w:rPr>
          <w:rFonts w:ascii="Times New Roman" w:hAnsi="Times New Roman"/>
        </w:rPr>
        <w:t xml:space="preserve">______ TRUE/FALSE: It’s critical that our churches become outward focused. No matter the size of our churches, we must fulfill our mandate: </w:t>
      </w:r>
      <w:proofErr w:type="gramStart"/>
      <w:r w:rsidRPr="00FA7C9B">
        <w:rPr>
          <w:rFonts w:ascii="Times New Roman" w:hAnsi="Times New Roman"/>
        </w:rPr>
        <w:t>the</w:t>
      </w:r>
      <w:proofErr w:type="gramEnd"/>
      <w:r w:rsidRPr="00FA7C9B">
        <w:rPr>
          <w:rFonts w:ascii="Times New Roman" w:hAnsi="Times New Roman"/>
        </w:rPr>
        <w:t xml:space="preserve"> Great Commission. For too long we have focused on making </w:t>
      </w:r>
      <w:r>
        <w:rPr>
          <w:rFonts w:ascii="Times New Roman" w:hAnsi="Times New Roman"/>
        </w:rPr>
        <w:t>churchgoers comfortable.</w:t>
      </w:r>
    </w:p>
    <w:p w14:paraId="45DBD72C" w14:textId="02EAFCBB" w:rsidR="00FA7C9B" w:rsidRPr="00FA7C9B" w:rsidRDefault="00FA7C9B" w:rsidP="00FA7C9B">
      <w:pPr>
        <w:numPr>
          <w:ilvl w:val="0"/>
          <w:numId w:val="3"/>
        </w:numPr>
        <w:ind w:left="630"/>
        <w:rPr>
          <w:rFonts w:ascii="Times New Roman" w:hAnsi="Times New Roman"/>
        </w:rPr>
      </w:pPr>
      <w:r w:rsidRPr="00FA7C9B">
        <w:rPr>
          <w:rFonts w:ascii="Times New Roman" w:hAnsi="Times New Roman"/>
        </w:rPr>
        <w:t xml:space="preserve">______ God’s plan for the future </w:t>
      </w:r>
      <w:r w:rsidR="00A61434">
        <w:rPr>
          <w:rFonts w:ascii="Times New Roman" w:hAnsi="Times New Roman"/>
        </w:rPr>
        <w:t>of</w:t>
      </w:r>
      <w:r>
        <w:rPr>
          <w:rFonts w:ascii="Times New Roman" w:hAnsi="Times New Roman"/>
        </w:rPr>
        <w:t xml:space="preserve"> a church comes from: </w:t>
      </w:r>
    </w:p>
    <w:p w14:paraId="1DDA87E1" w14:textId="77777777" w:rsidR="00FA7C9B" w:rsidRPr="00FA7C9B" w:rsidRDefault="00FA7C9B" w:rsidP="00FA7C9B">
      <w:pPr>
        <w:numPr>
          <w:ilvl w:val="1"/>
          <w:numId w:val="3"/>
        </w:numPr>
        <w:ind w:left="1260" w:hanging="270"/>
        <w:rPr>
          <w:rFonts w:ascii="Times New Roman" w:hAnsi="Times New Roman"/>
        </w:rPr>
      </w:pPr>
      <w:r w:rsidRPr="00FA7C9B">
        <w:rPr>
          <w:rFonts w:ascii="Times New Roman" w:hAnsi="Times New Roman"/>
        </w:rPr>
        <w:t xml:space="preserve">a book </w:t>
      </w:r>
    </w:p>
    <w:p w14:paraId="639B94DC" w14:textId="77777777" w:rsidR="00FA7C9B" w:rsidRPr="00FA7C9B" w:rsidRDefault="00FA7C9B" w:rsidP="00FA7C9B">
      <w:pPr>
        <w:numPr>
          <w:ilvl w:val="1"/>
          <w:numId w:val="3"/>
        </w:numPr>
        <w:ind w:left="1260" w:hanging="27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a prophetic word in a service</w:t>
      </w:r>
    </w:p>
    <w:p w14:paraId="62AA98C2" w14:textId="189A7E61" w:rsidR="00FA7C9B" w:rsidRPr="00FA7C9B" w:rsidRDefault="00A61434" w:rsidP="00FA7C9B">
      <w:pPr>
        <w:numPr>
          <w:ilvl w:val="1"/>
          <w:numId w:val="3"/>
        </w:numPr>
        <w:ind w:left="1260" w:hanging="27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</w:t>
      </w:r>
      <w:r w:rsidR="00FA7C9B" w:rsidRPr="00FA7C9B">
        <w:rPr>
          <w:rFonts w:ascii="Times New Roman" w:hAnsi="Times New Roman"/>
        </w:rPr>
        <w:t>pastor and his core team of church leaders sitting, praying together, and hearing what God wants them to do in the future</w:t>
      </w:r>
    </w:p>
    <w:p w14:paraId="45B32657" w14:textId="77777777" w:rsidR="00FA7C9B" w:rsidRPr="00FA7C9B" w:rsidRDefault="00FA7C9B" w:rsidP="00FA7C9B">
      <w:pPr>
        <w:numPr>
          <w:ilvl w:val="1"/>
          <w:numId w:val="3"/>
        </w:numPr>
        <w:ind w:left="1260" w:hanging="27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pastor’s vision of leadership</w:t>
      </w:r>
    </w:p>
    <w:p w14:paraId="04D2A59C" w14:textId="77777777" w:rsidR="00FA7C9B" w:rsidRPr="00FA7C9B" w:rsidRDefault="00FA7C9B" w:rsidP="00FA7C9B">
      <w:pPr>
        <w:ind w:left="630"/>
        <w:rPr>
          <w:rFonts w:ascii="Times New Roman" w:hAnsi="Times New Roman"/>
        </w:rPr>
      </w:pPr>
    </w:p>
    <w:p w14:paraId="3ADBAEA8" w14:textId="77777777" w:rsidR="00FA7C9B" w:rsidRPr="00FA7C9B" w:rsidRDefault="00FA7C9B" w:rsidP="00FA7C9B">
      <w:pPr>
        <w:spacing w:after="240"/>
        <w:ind w:left="630" w:hanging="36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14. ______ TRUE/FALSE: Preachers aren’t modern priests; each believer has the indwelling presence of the Holy Spirit, and the entire congregation shares the mission of showing G</w:t>
      </w:r>
      <w:r>
        <w:rPr>
          <w:rFonts w:ascii="Times New Roman" w:hAnsi="Times New Roman"/>
        </w:rPr>
        <w:t xml:space="preserve">od’s goodness to others. </w:t>
      </w:r>
    </w:p>
    <w:p w14:paraId="18C842CB" w14:textId="77777777" w:rsidR="00FA7C9B" w:rsidRPr="00FA7C9B" w:rsidRDefault="00FA7C9B" w:rsidP="00FA7C9B">
      <w:pPr>
        <w:spacing w:after="240"/>
        <w:ind w:left="630" w:hanging="36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15. Each believer is part of a r</w:t>
      </w:r>
      <w:r>
        <w:rPr>
          <w:rFonts w:ascii="Times New Roman" w:hAnsi="Times New Roman"/>
        </w:rPr>
        <w:t>oyal nation and is called to _______________</w:t>
      </w:r>
      <w:r w:rsidRPr="00FA7C9B">
        <w:rPr>
          <w:rFonts w:ascii="Times New Roman" w:hAnsi="Times New Roman"/>
        </w:rPr>
        <w:t>, even if they aren’t p</w:t>
      </w:r>
      <w:r>
        <w:rPr>
          <w:rFonts w:ascii="Times New Roman" w:hAnsi="Times New Roman"/>
        </w:rPr>
        <w:t xml:space="preserve">aid full-time ministers. </w:t>
      </w:r>
    </w:p>
    <w:p w14:paraId="55B71E77" w14:textId="77777777" w:rsidR="00FA7C9B" w:rsidRPr="00FA7C9B" w:rsidRDefault="00FA7C9B" w:rsidP="00FA7C9B">
      <w:pPr>
        <w:ind w:left="720" w:hanging="45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16. ______ Modern day priests (believers) have the fol</w:t>
      </w:r>
      <w:r>
        <w:rPr>
          <w:rFonts w:ascii="Times New Roman" w:hAnsi="Times New Roman"/>
        </w:rPr>
        <w:t xml:space="preserve">lowing responsibilities: </w:t>
      </w:r>
    </w:p>
    <w:p w14:paraId="6D18A853" w14:textId="1A127AAE" w:rsidR="00FA7C9B" w:rsidRPr="00FA7C9B" w:rsidRDefault="007C1738" w:rsidP="00FA7C9B">
      <w:pPr>
        <w:tabs>
          <w:tab w:val="left" w:pos="900"/>
        </w:tabs>
        <w:ind w:left="1350" w:hanging="720"/>
        <w:rPr>
          <w:rFonts w:ascii="Times New Roman" w:hAnsi="Times New Roman"/>
        </w:rPr>
      </w:pPr>
      <w:r>
        <w:rPr>
          <w:rFonts w:ascii="Times New Roman" w:hAnsi="Times New Roman"/>
        </w:rPr>
        <w:tab/>
        <w:t xml:space="preserve"> a. inviting</w:t>
      </w:r>
      <w:r w:rsidR="00FA7C9B" w:rsidRPr="00FA7C9B">
        <w:rPr>
          <w:rFonts w:ascii="Times New Roman" w:hAnsi="Times New Roman"/>
        </w:rPr>
        <w:t xml:space="preserve"> friends and coworkers to church</w:t>
      </w:r>
    </w:p>
    <w:p w14:paraId="65FE63F9" w14:textId="51F92D24" w:rsidR="00FA7C9B" w:rsidRPr="00FA7C9B" w:rsidRDefault="00FA7C9B" w:rsidP="00FA7C9B">
      <w:pPr>
        <w:tabs>
          <w:tab w:val="left" w:pos="900"/>
        </w:tabs>
        <w:ind w:left="1350" w:hanging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ab/>
        <w:t xml:space="preserve"> b. greet</w:t>
      </w:r>
      <w:r w:rsidR="007C1738">
        <w:rPr>
          <w:rFonts w:ascii="Times New Roman" w:hAnsi="Times New Roman"/>
        </w:rPr>
        <w:t>ing</w:t>
      </w:r>
      <w:r w:rsidRPr="00FA7C9B">
        <w:rPr>
          <w:rFonts w:ascii="Times New Roman" w:hAnsi="Times New Roman"/>
        </w:rPr>
        <w:t xml:space="preserve"> visitors warmly</w:t>
      </w:r>
    </w:p>
    <w:p w14:paraId="6B4E2FFB" w14:textId="77777777" w:rsidR="00FA7C9B" w:rsidRPr="00FA7C9B" w:rsidRDefault="00FA7C9B" w:rsidP="00FA7C9B">
      <w:pPr>
        <w:tabs>
          <w:tab w:val="left" w:pos="900"/>
        </w:tabs>
        <w:ind w:left="1350" w:hanging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ab/>
        <w:t xml:space="preserve"> c. serving the next generation in children’s programs</w:t>
      </w:r>
    </w:p>
    <w:p w14:paraId="319398EF" w14:textId="77777777" w:rsidR="00FA7C9B" w:rsidRPr="00FA7C9B" w:rsidRDefault="00FA7C9B" w:rsidP="00FA7C9B">
      <w:pPr>
        <w:tabs>
          <w:tab w:val="left" w:pos="900"/>
        </w:tabs>
        <w:ind w:left="1350" w:hanging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ab/>
        <w:t xml:space="preserve"> d. doing whatever it takes to do the Lord’s work</w:t>
      </w:r>
    </w:p>
    <w:p w14:paraId="065EE045" w14:textId="77777777" w:rsidR="00FA7C9B" w:rsidRPr="00FA7C9B" w:rsidRDefault="00FA7C9B" w:rsidP="00FA7C9B">
      <w:pPr>
        <w:tabs>
          <w:tab w:val="left" w:pos="900"/>
        </w:tabs>
        <w:ind w:left="1350" w:hanging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ab/>
        <w:t xml:space="preserve"> e. all of the above</w:t>
      </w:r>
    </w:p>
    <w:p w14:paraId="00CE6992" w14:textId="77777777" w:rsidR="00FA7C9B" w:rsidRPr="00FA7C9B" w:rsidRDefault="00FA7C9B" w:rsidP="00FA7C9B">
      <w:pPr>
        <w:ind w:left="720" w:hanging="450"/>
        <w:rPr>
          <w:rFonts w:ascii="Times New Roman" w:hAnsi="Times New Roman"/>
        </w:rPr>
      </w:pPr>
    </w:p>
    <w:p w14:paraId="09B4C9DA" w14:textId="77777777" w:rsidR="00FA7C9B" w:rsidRPr="00FA7C9B" w:rsidRDefault="00FA7C9B" w:rsidP="00FA7C9B">
      <w:pPr>
        <w:spacing w:after="240"/>
        <w:ind w:left="630" w:hanging="36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17. ______ TRUE/FALSE: The people exist to help the pastor; the pastor exists to help the people ful</w:t>
      </w:r>
      <w:r>
        <w:rPr>
          <w:rFonts w:ascii="Times New Roman" w:hAnsi="Times New Roman"/>
        </w:rPr>
        <w:t>fill their callings.</w:t>
      </w:r>
    </w:p>
    <w:p w14:paraId="4722E12E" w14:textId="3901F617" w:rsidR="00FA7C9B" w:rsidRDefault="00FA7C9B" w:rsidP="00FA7C9B">
      <w:pPr>
        <w:spacing w:after="240"/>
        <w:ind w:left="630" w:hanging="36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18</w:t>
      </w:r>
      <w:r>
        <w:rPr>
          <w:rFonts w:ascii="Times New Roman" w:hAnsi="Times New Roman"/>
        </w:rPr>
        <w:t>. Compassion _______________</w:t>
      </w:r>
      <w:r w:rsidRPr="00FA7C9B">
        <w:rPr>
          <w:rFonts w:ascii="Times New Roman" w:hAnsi="Times New Roman"/>
        </w:rPr>
        <w:t xml:space="preserve"> is a result of giving, serving, and helping without replenishing the necessary love, joy and strength all o</w:t>
      </w:r>
      <w:r>
        <w:rPr>
          <w:rFonts w:ascii="Times New Roman" w:hAnsi="Times New Roman"/>
        </w:rPr>
        <w:t xml:space="preserve">f us need to keep going. </w:t>
      </w:r>
    </w:p>
    <w:p w14:paraId="1B4AA75A" w14:textId="77777777" w:rsidR="003A538A" w:rsidRPr="00FA7C9B" w:rsidRDefault="003A538A" w:rsidP="00FA7C9B">
      <w:pPr>
        <w:spacing w:after="240"/>
        <w:ind w:left="630" w:hanging="360"/>
        <w:rPr>
          <w:rFonts w:ascii="Times New Roman" w:hAnsi="Times New Roman"/>
        </w:rPr>
      </w:pPr>
    </w:p>
    <w:p w14:paraId="202583A5" w14:textId="77777777" w:rsidR="00FA7C9B" w:rsidRPr="00FA7C9B" w:rsidRDefault="00FA7C9B" w:rsidP="00FA7C9B">
      <w:pPr>
        <w:spacing w:after="240"/>
        <w:ind w:left="630" w:hanging="36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19. ______ TRUE/FALSE: Unlike many church leaders, God isn’t obsessed with size as a measure of the effectiveness of a church. He desires small churches to be healthy just as much as He desires big churches to be healthy, and He desires that all c</w:t>
      </w:r>
      <w:r>
        <w:rPr>
          <w:rFonts w:ascii="Times New Roman" w:hAnsi="Times New Roman"/>
        </w:rPr>
        <w:t xml:space="preserve">hurches be full of hope. </w:t>
      </w:r>
    </w:p>
    <w:p w14:paraId="346153C6" w14:textId="77777777" w:rsidR="00FA7C9B" w:rsidRPr="00FA7C9B" w:rsidRDefault="00FA7C9B" w:rsidP="00FA7C9B">
      <w:pPr>
        <w:ind w:left="720" w:hanging="450"/>
        <w:rPr>
          <w:rFonts w:ascii="Times New Roman" w:hAnsi="Times New Roman"/>
        </w:rPr>
      </w:pPr>
      <w:r w:rsidRPr="00FA7C9B">
        <w:rPr>
          <w:rFonts w:ascii="Times New Roman" w:hAnsi="Times New Roman"/>
        </w:rPr>
        <w:lastRenderedPageBreak/>
        <w:t>20. ______ With the challenges facing the church t</w:t>
      </w:r>
      <w:r>
        <w:rPr>
          <w:rFonts w:ascii="Times New Roman" w:hAnsi="Times New Roman"/>
        </w:rPr>
        <w:t xml:space="preserve">oday, we must rely upon: </w:t>
      </w:r>
    </w:p>
    <w:p w14:paraId="14D7A341" w14:textId="77777777" w:rsidR="00FA7C9B" w:rsidRPr="00FA7C9B" w:rsidRDefault="00FA7C9B" w:rsidP="00FA7C9B">
      <w:pPr>
        <w:ind w:left="990" w:hanging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ab/>
        <w:t>a. our ingenuity</w:t>
      </w:r>
    </w:p>
    <w:p w14:paraId="2F9EC3AA" w14:textId="77777777" w:rsidR="00FA7C9B" w:rsidRPr="00FA7C9B" w:rsidRDefault="00FA7C9B" w:rsidP="00FA7C9B">
      <w:pPr>
        <w:ind w:left="990" w:hanging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ab/>
        <w:t>b. our intellect</w:t>
      </w:r>
    </w:p>
    <w:p w14:paraId="78C51C6F" w14:textId="77777777" w:rsidR="00FA7C9B" w:rsidRPr="00FA7C9B" w:rsidRDefault="00FA7C9B" w:rsidP="00FA7C9B">
      <w:pPr>
        <w:ind w:left="990" w:hanging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ab/>
        <w:t>c. Spirit-empowerment</w:t>
      </w:r>
    </w:p>
    <w:p w14:paraId="3CE0B9B2" w14:textId="77777777" w:rsidR="00FA7C9B" w:rsidRPr="00FA7C9B" w:rsidRDefault="00FA7C9B" w:rsidP="00FA7C9B">
      <w:pPr>
        <w:spacing w:after="240"/>
        <w:ind w:left="990" w:hanging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ab/>
        <w:t>d. human effort</w:t>
      </w:r>
    </w:p>
    <w:p w14:paraId="1440C6BF" w14:textId="77777777" w:rsidR="00FA7C9B" w:rsidRPr="00FA7C9B" w:rsidRDefault="00FA7C9B" w:rsidP="00FA7C9B">
      <w:pPr>
        <w:ind w:left="720" w:hanging="450"/>
        <w:rPr>
          <w:rFonts w:ascii="Times New Roman" w:hAnsi="Times New Roman"/>
        </w:rPr>
      </w:pPr>
      <w:r w:rsidRPr="00FA7C9B">
        <w:rPr>
          <w:rFonts w:ascii="Times New Roman" w:hAnsi="Times New Roman"/>
        </w:rPr>
        <w:t xml:space="preserve">21. ______ TRUE/FALSE: Experiencing Spirit-empowered discipleship is about doing more </w:t>
      </w:r>
    </w:p>
    <w:p w14:paraId="14154224" w14:textId="77777777" w:rsidR="00FA7C9B" w:rsidRDefault="00FA7C9B" w:rsidP="00FA7C9B">
      <w:pPr>
        <w:ind w:left="720" w:hanging="450"/>
        <w:rPr>
          <w:rFonts w:ascii="Times New Roman" w:hAnsi="Times New Roman"/>
        </w:rPr>
      </w:pPr>
      <w:r w:rsidRPr="00FA7C9B">
        <w:rPr>
          <w:rFonts w:ascii="Times New Roman" w:hAnsi="Times New Roman"/>
        </w:rPr>
        <w:t xml:space="preserve">      for God, performing at a higher level, and experiencin</w:t>
      </w:r>
      <w:r>
        <w:rPr>
          <w:rFonts w:ascii="Times New Roman" w:hAnsi="Times New Roman"/>
        </w:rPr>
        <w:t xml:space="preserve">g signs and wonders. </w:t>
      </w:r>
    </w:p>
    <w:p w14:paraId="0E970DC3" w14:textId="77777777" w:rsidR="00FA7C9B" w:rsidRPr="00FA7C9B" w:rsidRDefault="00FA7C9B" w:rsidP="00FA7C9B">
      <w:pPr>
        <w:ind w:left="720" w:hanging="450"/>
        <w:rPr>
          <w:rFonts w:ascii="Times New Roman" w:hAnsi="Times New Roman"/>
        </w:rPr>
      </w:pPr>
    </w:p>
    <w:p w14:paraId="53F7AB89" w14:textId="77777777" w:rsidR="00FA7C9B" w:rsidRPr="00FA7C9B" w:rsidRDefault="00FA7C9B" w:rsidP="00FA7C9B">
      <w:pPr>
        <w:ind w:left="720" w:hanging="450"/>
        <w:rPr>
          <w:rFonts w:ascii="Times New Roman" w:hAnsi="Times New Roman"/>
        </w:rPr>
      </w:pPr>
    </w:p>
    <w:p w14:paraId="5F7C7B5D" w14:textId="77777777" w:rsidR="00FA7C9B" w:rsidRPr="00FA7C9B" w:rsidRDefault="00FA7C9B" w:rsidP="00FA7C9B">
      <w:pPr>
        <w:ind w:left="720" w:hanging="450"/>
        <w:rPr>
          <w:rFonts w:ascii="Times New Roman" w:hAnsi="Times New Roman"/>
        </w:rPr>
      </w:pPr>
      <w:r w:rsidRPr="00FA7C9B">
        <w:rPr>
          <w:rFonts w:ascii="Times New Roman" w:hAnsi="Times New Roman"/>
        </w:rPr>
        <w:t xml:space="preserve">22. ______ Every spiritual discipline, every behavioral truth, every spiritual activity rings </w:t>
      </w:r>
    </w:p>
    <w:p w14:paraId="45957B66" w14:textId="77777777" w:rsidR="00FA7C9B" w:rsidRPr="00FA7C9B" w:rsidRDefault="00FA7C9B" w:rsidP="00FA7C9B">
      <w:pPr>
        <w:ind w:left="720" w:hanging="450"/>
        <w:rPr>
          <w:rFonts w:ascii="Times New Roman" w:hAnsi="Times New Roman"/>
        </w:rPr>
      </w:pPr>
      <w:r w:rsidRPr="00FA7C9B">
        <w:rPr>
          <w:rFonts w:ascii="Times New Roman" w:hAnsi="Times New Roman"/>
        </w:rPr>
        <w:t xml:space="preserve">      hollow without a growing relationship with Christ—an</w:t>
      </w:r>
      <w:r w:rsidR="00F23452">
        <w:rPr>
          <w:rFonts w:ascii="Times New Roman" w:hAnsi="Times New Roman"/>
        </w:rPr>
        <w:t xml:space="preserve">d will eventually bring: </w:t>
      </w:r>
    </w:p>
    <w:p w14:paraId="12ABBF04" w14:textId="77777777" w:rsidR="00FA7C9B" w:rsidRPr="00FA7C9B" w:rsidRDefault="00FA7C9B" w:rsidP="00FA7C9B">
      <w:pPr>
        <w:ind w:left="990" w:hanging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ab/>
        <w:t>a. frustration</w:t>
      </w:r>
    </w:p>
    <w:p w14:paraId="61CBB074" w14:textId="77777777" w:rsidR="00FA7C9B" w:rsidRPr="00FA7C9B" w:rsidRDefault="00FA7C9B" w:rsidP="00FA7C9B">
      <w:pPr>
        <w:ind w:left="990" w:hanging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ab/>
        <w:t>b. disappointment</w:t>
      </w:r>
    </w:p>
    <w:p w14:paraId="5E3D2E3A" w14:textId="77777777" w:rsidR="00FA7C9B" w:rsidRPr="00FA7C9B" w:rsidRDefault="00FA7C9B" w:rsidP="00FA7C9B">
      <w:pPr>
        <w:ind w:left="990" w:hanging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ab/>
        <w:t>c. burnout</w:t>
      </w:r>
    </w:p>
    <w:p w14:paraId="6C2349F9" w14:textId="77777777" w:rsidR="00FA7C9B" w:rsidRPr="00FA7C9B" w:rsidRDefault="00FA7C9B" w:rsidP="00FA7C9B">
      <w:pPr>
        <w:ind w:left="990" w:hanging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ab/>
        <w:t>d. all of the above</w:t>
      </w:r>
    </w:p>
    <w:p w14:paraId="20D9CCAC" w14:textId="77777777" w:rsidR="00FA7C9B" w:rsidRPr="00FA7C9B" w:rsidRDefault="00FA7C9B" w:rsidP="00FA7C9B">
      <w:pPr>
        <w:rPr>
          <w:rFonts w:ascii="Times New Roman" w:hAnsi="Times New Roman"/>
        </w:rPr>
      </w:pPr>
    </w:p>
    <w:p w14:paraId="5E8D95A9" w14:textId="77777777" w:rsidR="00FA7C9B" w:rsidRPr="00FA7C9B" w:rsidRDefault="00FA7C9B" w:rsidP="00FA7C9B">
      <w:pPr>
        <w:ind w:left="720" w:hanging="45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23. ______ Which of the following statements is tr</w:t>
      </w:r>
      <w:r>
        <w:rPr>
          <w:rFonts w:ascii="Times New Roman" w:hAnsi="Times New Roman"/>
        </w:rPr>
        <w:t xml:space="preserve">ue about transformation? </w:t>
      </w:r>
    </w:p>
    <w:p w14:paraId="78B3508E" w14:textId="77777777" w:rsidR="00FA7C9B" w:rsidRPr="00FA7C9B" w:rsidRDefault="00FA7C9B" w:rsidP="00FA7C9B">
      <w:pPr>
        <w:ind w:left="990" w:hanging="360"/>
        <w:rPr>
          <w:rFonts w:ascii="Times New Roman" w:hAnsi="Times New Roman"/>
        </w:rPr>
      </w:pPr>
      <w:r w:rsidRPr="00FA7C9B">
        <w:rPr>
          <w:rFonts w:ascii="Times New Roman" w:hAnsi="Times New Roman"/>
        </w:rPr>
        <w:tab/>
        <w:t>a. Transformation occurs at both a personal level and a corporate one.</w:t>
      </w:r>
    </w:p>
    <w:p w14:paraId="12264176" w14:textId="77777777" w:rsidR="00FA7C9B" w:rsidRPr="00FA7C9B" w:rsidRDefault="00FA7C9B" w:rsidP="00FA7C9B">
      <w:pPr>
        <w:ind w:left="990" w:hanging="360"/>
        <w:rPr>
          <w:rFonts w:ascii="Times New Roman" w:hAnsi="Times New Roman"/>
        </w:rPr>
      </w:pPr>
      <w:r w:rsidRPr="00FA7C9B">
        <w:rPr>
          <w:rFonts w:ascii="Times New Roman" w:hAnsi="Times New Roman"/>
        </w:rPr>
        <w:tab/>
        <w:t>b. Congregational transformation is the process of changing beliefs and behaviors.</w:t>
      </w:r>
    </w:p>
    <w:p w14:paraId="60AA18AB" w14:textId="77777777" w:rsidR="00FA7C9B" w:rsidRPr="00FA7C9B" w:rsidRDefault="00F23452" w:rsidP="00FA7C9B">
      <w:pPr>
        <w:ind w:left="990" w:hanging="360"/>
        <w:rPr>
          <w:rFonts w:ascii="Times New Roman" w:hAnsi="Times New Roman"/>
        </w:rPr>
      </w:pPr>
      <w:r>
        <w:rPr>
          <w:rFonts w:ascii="Times New Roman" w:hAnsi="Times New Roman"/>
        </w:rPr>
        <w:tab/>
        <w:t>c. Both A and B</w:t>
      </w:r>
    </w:p>
    <w:p w14:paraId="788138ED" w14:textId="77777777" w:rsidR="00FA7C9B" w:rsidRPr="00FA7C9B" w:rsidRDefault="00F23452" w:rsidP="00FA7C9B">
      <w:pPr>
        <w:ind w:left="990" w:hanging="360"/>
        <w:rPr>
          <w:rFonts w:ascii="Times New Roman" w:hAnsi="Times New Roman"/>
        </w:rPr>
      </w:pPr>
      <w:r>
        <w:rPr>
          <w:rFonts w:ascii="Times New Roman" w:hAnsi="Times New Roman"/>
        </w:rPr>
        <w:tab/>
        <w:t>d. None of the above</w:t>
      </w:r>
    </w:p>
    <w:p w14:paraId="1071D004" w14:textId="77777777" w:rsidR="00FA7C9B" w:rsidRPr="00FA7C9B" w:rsidRDefault="00FA7C9B" w:rsidP="00FA7C9B">
      <w:pPr>
        <w:rPr>
          <w:rFonts w:ascii="Times New Roman" w:hAnsi="Times New Roman"/>
        </w:rPr>
      </w:pPr>
    </w:p>
    <w:p w14:paraId="7945DCED" w14:textId="77777777" w:rsidR="00FA7C9B" w:rsidRPr="00FA7C9B" w:rsidRDefault="00FA7C9B" w:rsidP="00FA7C9B">
      <w:pPr>
        <w:spacing w:after="240"/>
        <w:ind w:left="360" w:hanging="36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MATCHING: Match the term with the correct description of the funct</w:t>
      </w:r>
      <w:r>
        <w:rPr>
          <w:rFonts w:ascii="Times New Roman" w:hAnsi="Times New Roman"/>
        </w:rPr>
        <w:t xml:space="preserve">ions of a </w:t>
      </w:r>
      <w:r w:rsidR="00F23452">
        <w:rPr>
          <w:rFonts w:ascii="Times New Roman" w:hAnsi="Times New Roman"/>
        </w:rPr>
        <w:t xml:space="preserve">healthy church. </w:t>
      </w:r>
    </w:p>
    <w:p w14:paraId="08396823" w14:textId="77777777" w:rsidR="00FA7C9B" w:rsidRPr="00FA7C9B" w:rsidRDefault="00FA7C9B" w:rsidP="00FA7C9B">
      <w:pPr>
        <w:tabs>
          <w:tab w:val="left" w:pos="270"/>
        </w:tabs>
        <w:ind w:left="360"/>
        <w:contextualSpacing/>
        <w:rPr>
          <w:rFonts w:ascii="Times New Roman" w:hAnsi="Times New Roman"/>
        </w:rPr>
      </w:pPr>
      <w:r w:rsidRPr="00FA7C9B">
        <w:rPr>
          <w:rFonts w:ascii="Times New Roman" w:hAnsi="Times New Roman"/>
        </w:rPr>
        <w:t>24. _____ Connect</w:t>
      </w:r>
      <w:r w:rsidRPr="00FA7C9B">
        <w:rPr>
          <w:rFonts w:ascii="Times New Roman" w:hAnsi="Times New Roman"/>
        </w:rPr>
        <w:tab/>
      </w:r>
      <w:r w:rsidRPr="00FA7C9B">
        <w:rPr>
          <w:rFonts w:ascii="Times New Roman" w:hAnsi="Times New Roman"/>
        </w:rPr>
        <w:tab/>
        <w:t>A. Develops and mobilizes the people</w:t>
      </w:r>
    </w:p>
    <w:p w14:paraId="1D5CB9E5" w14:textId="77777777" w:rsidR="00FA7C9B" w:rsidRPr="00FA7C9B" w:rsidRDefault="00FA7C9B" w:rsidP="00FA7C9B">
      <w:pPr>
        <w:tabs>
          <w:tab w:val="left" w:pos="270"/>
        </w:tabs>
        <w:ind w:left="3150"/>
        <w:contextualSpacing/>
        <w:rPr>
          <w:rFonts w:ascii="Times New Roman" w:hAnsi="Times New Roman"/>
        </w:rPr>
      </w:pPr>
    </w:p>
    <w:p w14:paraId="09543BFE" w14:textId="77777777" w:rsidR="00FA7C9B" w:rsidRPr="00FA7C9B" w:rsidRDefault="00FA7C9B" w:rsidP="00FA7C9B">
      <w:pPr>
        <w:tabs>
          <w:tab w:val="left" w:pos="270"/>
        </w:tabs>
        <w:ind w:firstLine="360"/>
        <w:contextualSpacing/>
        <w:rPr>
          <w:rFonts w:ascii="Times New Roman" w:hAnsi="Times New Roman"/>
        </w:rPr>
      </w:pPr>
      <w:r w:rsidRPr="00FA7C9B">
        <w:rPr>
          <w:rFonts w:ascii="Times New Roman" w:hAnsi="Times New Roman"/>
        </w:rPr>
        <w:t>25.  _____ Grow</w:t>
      </w:r>
      <w:r w:rsidRPr="00FA7C9B">
        <w:rPr>
          <w:rFonts w:ascii="Times New Roman" w:hAnsi="Times New Roman"/>
        </w:rPr>
        <w:tab/>
      </w:r>
      <w:r w:rsidRPr="00FA7C9B">
        <w:rPr>
          <w:rFonts w:ascii="Times New Roman" w:hAnsi="Times New Roman"/>
        </w:rPr>
        <w:tab/>
      </w:r>
      <w:r w:rsidRPr="00FA7C9B">
        <w:rPr>
          <w:rFonts w:ascii="Times New Roman" w:hAnsi="Times New Roman"/>
        </w:rPr>
        <w:tab/>
        <w:t>B. Pursues and obeys God passionately</w:t>
      </w:r>
    </w:p>
    <w:p w14:paraId="7F8E42C8" w14:textId="77777777" w:rsidR="00FA7C9B" w:rsidRPr="00FA7C9B" w:rsidRDefault="00FA7C9B" w:rsidP="00FA7C9B">
      <w:pPr>
        <w:tabs>
          <w:tab w:val="left" w:pos="270"/>
        </w:tabs>
        <w:ind w:left="3150"/>
        <w:contextualSpacing/>
        <w:rPr>
          <w:rFonts w:ascii="Times New Roman" w:hAnsi="Times New Roman"/>
        </w:rPr>
      </w:pPr>
    </w:p>
    <w:p w14:paraId="0FA4E5C0" w14:textId="77777777" w:rsidR="00FA7C9B" w:rsidRPr="00FA7C9B" w:rsidRDefault="00FA7C9B" w:rsidP="00FA7C9B">
      <w:pPr>
        <w:tabs>
          <w:tab w:val="left" w:pos="270"/>
        </w:tabs>
        <w:ind w:firstLine="360"/>
        <w:contextualSpacing/>
        <w:rPr>
          <w:rFonts w:ascii="Times New Roman" w:hAnsi="Times New Roman"/>
        </w:rPr>
      </w:pPr>
      <w:r w:rsidRPr="00FA7C9B">
        <w:rPr>
          <w:rFonts w:ascii="Times New Roman" w:hAnsi="Times New Roman"/>
        </w:rPr>
        <w:t>26.  _____ Serve</w:t>
      </w:r>
      <w:r w:rsidRPr="00FA7C9B">
        <w:rPr>
          <w:rFonts w:ascii="Times New Roman" w:hAnsi="Times New Roman"/>
        </w:rPr>
        <w:tab/>
      </w:r>
      <w:r w:rsidRPr="00FA7C9B">
        <w:rPr>
          <w:rFonts w:ascii="Times New Roman" w:hAnsi="Times New Roman"/>
        </w:rPr>
        <w:tab/>
      </w:r>
      <w:r w:rsidRPr="00FA7C9B">
        <w:rPr>
          <w:rFonts w:ascii="Times New Roman" w:hAnsi="Times New Roman"/>
        </w:rPr>
        <w:tab/>
        <w:t>C. Engages and maintains loving relationships</w:t>
      </w:r>
    </w:p>
    <w:p w14:paraId="440EAA3A" w14:textId="77777777" w:rsidR="00FA7C9B" w:rsidRPr="00FA7C9B" w:rsidRDefault="00FA7C9B" w:rsidP="00FA7C9B">
      <w:pPr>
        <w:tabs>
          <w:tab w:val="left" w:pos="270"/>
        </w:tabs>
        <w:ind w:left="3150"/>
        <w:contextualSpacing/>
        <w:rPr>
          <w:rFonts w:ascii="Times New Roman" w:hAnsi="Times New Roman"/>
        </w:rPr>
      </w:pPr>
    </w:p>
    <w:p w14:paraId="01A544BF" w14:textId="77777777" w:rsidR="00FA7C9B" w:rsidRPr="00FA7C9B" w:rsidRDefault="00FA7C9B" w:rsidP="00FA7C9B">
      <w:pPr>
        <w:tabs>
          <w:tab w:val="left" w:pos="270"/>
        </w:tabs>
        <w:ind w:left="3150" w:hanging="2790"/>
        <w:contextualSpacing/>
        <w:rPr>
          <w:rFonts w:ascii="Times New Roman" w:hAnsi="Times New Roman"/>
        </w:rPr>
      </w:pPr>
      <w:r w:rsidRPr="00FA7C9B">
        <w:rPr>
          <w:rFonts w:ascii="Times New Roman" w:hAnsi="Times New Roman"/>
        </w:rPr>
        <w:t>27.  _____ Go</w:t>
      </w:r>
      <w:r w:rsidRPr="00FA7C9B">
        <w:rPr>
          <w:rFonts w:ascii="Times New Roman" w:hAnsi="Times New Roman"/>
        </w:rPr>
        <w:tab/>
      </w:r>
      <w:r w:rsidRPr="00FA7C9B">
        <w:rPr>
          <w:rFonts w:ascii="Times New Roman" w:hAnsi="Times New Roman"/>
        </w:rPr>
        <w:tab/>
        <w:t>D. Acts with clear direction and outward focus</w:t>
      </w:r>
    </w:p>
    <w:p w14:paraId="3C4B066A" w14:textId="77777777" w:rsidR="00FA7C9B" w:rsidRPr="00FA7C9B" w:rsidRDefault="00FA7C9B" w:rsidP="00FA7C9B">
      <w:pPr>
        <w:ind w:left="720"/>
        <w:rPr>
          <w:rFonts w:ascii="Times New Roman" w:hAnsi="Times New Roman"/>
        </w:rPr>
      </w:pPr>
    </w:p>
    <w:p w14:paraId="2541DEBC" w14:textId="77777777" w:rsidR="00FA7C9B" w:rsidRPr="00FA7C9B" w:rsidRDefault="00FA7C9B" w:rsidP="00FA7C9B">
      <w:pPr>
        <w:tabs>
          <w:tab w:val="left" w:pos="270"/>
        </w:tabs>
        <w:ind w:firstLine="360"/>
        <w:contextualSpacing/>
        <w:rPr>
          <w:rFonts w:ascii="Times New Roman" w:hAnsi="Times New Roman"/>
        </w:rPr>
      </w:pPr>
      <w:r w:rsidRPr="00FA7C9B">
        <w:rPr>
          <w:rFonts w:ascii="Times New Roman" w:hAnsi="Times New Roman"/>
        </w:rPr>
        <w:t>28.  _____ Worship</w:t>
      </w:r>
      <w:r w:rsidRPr="00FA7C9B">
        <w:rPr>
          <w:rFonts w:ascii="Times New Roman" w:hAnsi="Times New Roman"/>
        </w:rPr>
        <w:tab/>
      </w:r>
      <w:r w:rsidRPr="00FA7C9B">
        <w:rPr>
          <w:rFonts w:ascii="Times New Roman" w:hAnsi="Times New Roman"/>
        </w:rPr>
        <w:tab/>
        <w:t xml:space="preserve">E. Reproduces and multiplies His mission in other peoples </w:t>
      </w:r>
    </w:p>
    <w:p w14:paraId="6B0AA983" w14:textId="77777777" w:rsidR="00FA7C9B" w:rsidRPr="00FA7C9B" w:rsidRDefault="00FA7C9B" w:rsidP="00FA7C9B">
      <w:pPr>
        <w:tabs>
          <w:tab w:val="left" w:pos="270"/>
        </w:tabs>
        <w:contextualSpacing/>
        <w:rPr>
          <w:rFonts w:ascii="Times New Roman" w:hAnsi="Times New Roman"/>
        </w:rPr>
      </w:pPr>
      <w:r w:rsidRPr="00FA7C9B">
        <w:rPr>
          <w:rFonts w:ascii="Times New Roman" w:hAnsi="Times New Roman"/>
        </w:rPr>
        <w:t xml:space="preserve">                                                                 and places</w:t>
      </w:r>
    </w:p>
    <w:p w14:paraId="1315F0EB" w14:textId="77777777" w:rsidR="00FA7C9B" w:rsidRPr="00FA7C9B" w:rsidRDefault="00FA7C9B" w:rsidP="00FA7C9B">
      <w:pPr>
        <w:rPr>
          <w:rFonts w:ascii="Times New Roman" w:hAnsi="Times New Roman"/>
        </w:rPr>
      </w:pPr>
    </w:p>
    <w:p w14:paraId="4BC81141" w14:textId="77777777" w:rsidR="00FA7C9B" w:rsidRPr="00FA7C9B" w:rsidRDefault="00FA7C9B" w:rsidP="00FA7C9B">
      <w:pPr>
        <w:ind w:left="720" w:hanging="360"/>
        <w:rPr>
          <w:rFonts w:ascii="Times New Roman" w:hAnsi="Times New Roman"/>
        </w:rPr>
      </w:pPr>
      <w:r w:rsidRPr="00FA7C9B">
        <w:rPr>
          <w:rFonts w:ascii="Times New Roman" w:hAnsi="Times New Roman"/>
        </w:rPr>
        <w:t xml:space="preserve">29. Only the </w:t>
      </w:r>
      <w:r>
        <w:rPr>
          <w:rFonts w:ascii="Times New Roman" w:hAnsi="Times New Roman"/>
        </w:rPr>
        <w:t xml:space="preserve">_______________ </w:t>
      </w:r>
      <w:r w:rsidRPr="00FA7C9B">
        <w:rPr>
          <w:rFonts w:ascii="Times New Roman" w:hAnsi="Times New Roman"/>
        </w:rPr>
        <w:t>power of the Holy Spirit will allow us to rekindle the passion for evangelism and mission, change the climate of the church, and disciple a priesthood of believers within the church.</w:t>
      </w:r>
      <w:r>
        <w:rPr>
          <w:rFonts w:ascii="Times New Roman" w:hAnsi="Times New Roman"/>
        </w:rPr>
        <w:t xml:space="preserve"> </w:t>
      </w:r>
    </w:p>
    <w:p w14:paraId="554AD90E" w14:textId="77777777" w:rsidR="00FA7C9B" w:rsidRPr="00FA7C9B" w:rsidRDefault="00FA7C9B" w:rsidP="00FA7C9B">
      <w:pPr>
        <w:rPr>
          <w:rFonts w:ascii="Times New Roman" w:hAnsi="Times New Roman"/>
        </w:rPr>
      </w:pPr>
    </w:p>
    <w:p w14:paraId="4CC22FE2" w14:textId="77777777" w:rsidR="00FA7C9B" w:rsidRPr="00FA7C9B" w:rsidRDefault="00FA7C9B" w:rsidP="00FA7C9B">
      <w:pPr>
        <w:spacing w:after="240"/>
        <w:ind w:left="720" w:hanging="36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30. While Spirit-empowered churches are our goal, we must recognize that churches aren’t made up of bricks and mortar but are made up of a far more valu</w:t>
      </w:r>
      <w:r>
        <w:rPr>
          <w:rFonts w:ascii="Times New Roman" w:hAnsi="Times New Roman"/>
        </w:rPr>
        <w:t>able asset than real estate: _______________.</w:t>
      </w:r>
    </w:p>
    <w:p w14:paraId="50B3D9A0" w14:textId="77777777" w:rsidR="00FA7C9B" w:rsidRPr="00FA7C9B" w:rsidRDefault="00FA7C9B" w:rsidP="00FA7C9B">
      <w:pPr>
        <w:ind w:left="720" w:hanging="36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31. ______ At the core of the Acts 2 process is having Spirit-empow</w:t>
      </w:r>
      <w:r>
        <w:rPr>
          <w:rFonts w:ascii="Times New Roman" w:hAnsi="Times New Roman"/>
        </w:rPr>
        <w:t xml:space="preserve">ered disciples who are: </w:t>
      </w:r>
    </w:p>
    <w:p w14:paraId="1EB0B7E1" w14:textId="77777777" w:rsidR="00FA7C9B" w:rsidRPr="00FA7C9B" w:rsidRDefault="00FA7C9B" w:rsidP="00FA7C9B">
      <w:pPr>
        <w:numPr>
          <w:ilvl w:val="0"/>
          <w:numId w:val="8"/>
        </w:numPr>
        <w:rPr>
          <w:rFonts w:ascii="Times New Roman" w:hAnsi="Times New Roman"/>
        </w:rPr>
      </w:pPr>
      <w:r w:rsidRPr="00FA7C9B">
        <w:rPr>
          <w:rFonts w:ascii="Times New Roman" w:hAnsi="Times New Roman"/>
        </w:rPr>
        <w:t>loyal to their pastor and pay their tithes</w:t>
      </w:r>
    </w:p>
    <w:p w14:paraId="7C8AE3AA" w14:textId="77777777" w:rsidR="00FA7C9B" w:rsidRPr="00FA7C9B" w:rsidRDefault="00FA7C9B" w:rsidP="00FA7C9B">
      <w:pPr>
        <w:numPr>
          <w:ilvl w:val="0"/>
          <w:numId w:val="8"/>
        </w:numPr>
        <w:rPr>
          <w:rFonts w:ascii="Times New Roman" w:hAnsi="Times New Roman"/>
        </w:rPr>
      </w:pPr>
      <w:r w:rsidRPr="00FA7C9B">
        <w:rPr>
          <w:rFonts w:ascii="Times New Roman" w:hAnsi="Times New Roman"/>
        </w:rPr>
        <w:t>baptized in the Holy Spirit with the evidence of speaking in tongues</w:t>
      </w:r>
    </w:p>
    <w:p w14:paraId="774CE20C" w14:textId="5B180457" w:rsidR="00FA7C9B" w:rsidRPr="00FA7C9B" w:rsidRDefault="00FA7C9B" w:rsidP="00FA7C9B">
      <w:pPr>
        <w:numPr>
          <w:ilvl w:val="0"/>
          <w:numId w:val="8"/>
        </w:numPr>
        <w:rPr>
          <w:rFonts w:ascii="Times New Roman" w:hAnsi="Times New Roman"/>
        </w:rPr>
      </w:pPr>
      <w:r w:rsidRPr="00FA7C9B">
        <w:rPr>
          <w:rFonts w:ascii="Times New Roman" w:hAnsi="Times New Roman"/>
        </w:rPr>
        <w:lastRenderedPageBreak/>
        <w:t xml:space="preserve">encountering Jesus, experiencing the fullness of the Holy </w:t>
      </w:r>
      <w:r w:rsidR="00A61434">
        <w:rPr>
          <w:rFonts w:ascii="Times New Roman" w:hAnsi="Times New Roman"/>
        </w:rPr>
        <w:t>S</w:t>
      </w:r>
      <w:r w:rsidRPr="00FA7C9B">
        <w:rPr>
          <w:rFonts w:ascii="Times New Roman" w:hAnsi="Times New Roman"/>
        </w:rPr>
        <w:t>pirit, learning Scripture, and engaging with God’s people.</w:t>
      </w:r>
    </w:p>
    <w:p w14:paraId="5B88D8C6" w14:textId="77777777" w:rsidR="00FA7C9B" w:rsidRDefault="00FA7C9B" w:rsidP="00FA7C9B">
      <w:pPr>
        <w:numPr>
          <w:ilvl w:val="0"/>
          <w:numId w:val="8"/>
        </w:numPr>
        <w:spacing w:after="24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All of the above</w:t>
      </w:r>
    </w:p>
    <w:p w14:paraId="6C1700FE" w14:textId="77777777" w:rsidR="00FA7C9B" w:rsidRPr="00FA7C9B" w:rsidRDefault="00FA7C9B" w:rsidP="00FA7C9B">
      <w:pPr>
        <w:numPr>
          <w:ilvl w:val="0"/>
          <w:numId w:val="16"/>
        </w:numPr>
        <w:spacing w:after="240"/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______ TRUE/FALSE: Learning and doing (education and effort) without encountering the Holy Spirit are counter-productive—in fact, it’s dry, lifeless, a</w:t>
      </w:r>
      <w:r>
        <w:rPr>
          <w:rFonts w:ascii="Times New Roman" w:hAnsi="Times New Roman"/>
        </w:rPr>
        <w:t xml:space="preserve">nd destined for failure. </w:t>
      </w:r>
    </w:p>
    <w:p w14:paraId="498DFE91" w14:textId="77777777" w:rsidR="00FA7C9B" w:rsidRPr="00FA7C9B" w:rsidRDefault="00FA7C9B" w:rsidP="00FA7C9B">
      <w:pPr>
        <w:numPr>
          <w:ilvl w:val="0"/>
          <w:numId w:val="16"/>
        </w:numPr>
        <w:spacing w:after="240"/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 xml:space="preserve">Undeniably, sound </w:t>
      </w:r>
      <w:r>
        <w:rPr>
          <w:rFonts w:ascii="Times New Roman" w:hAnsi="Times New Roman"/>
        </w:rPr>
        <w:t xml:space="preserve">_______________ </w:t>
      </w:r>
      <w:r w:rsidRPr="00FA7C9B">
        <w:rPr>
          <w:rFonts w:ascii="Times New Roman" w:hAnsi="Times New Roman"/>
        </w:rPr>
        <w:t>is foundational to the strength and effectiveness of the church, and it’s impossible to have sound disciples</w:t>
      </w:r>
      <w:r>
        <w:rPr>
          <w:rFonts w:ascii="Times New Roman" w:hAnsi="Times New Roman"/>
        </w:rPr>
        <w:t xml:space="preserve"> without sound doctrine. </w:t>
      </w:r>
    </w:p>
    <w:p w14:paraId="676BE8E6" w14:textId="77777777" w:rsidR="00FA7C9B" w:rsidRPr="00FA7C9B" w:rsidRDefault="00FA7C9B" w:rsidP="00FA7C9B">
      <w:pPr>
        <w:ind w:left="36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MATCHING: For questions 38-41 choose the best answer of the two op</w:t>
      </w:r>
      <w:r>
        <w:rPr>
          <w:rFonts w:ascii="Times New Roman" w:hAnsi="Times New Roman"/>
        </w:rPr>
        <w:t xml:space="preserve">tions for each question:   </w:t>
      </w:r>
      <w:r>
        <w:rPr>
          <w:rFonts w:ascii="Times New Roman" w:hAnsi="Times New Roman"/>
        </w:rPr>
        <w:tab/>
      </w:r>
      <w:r w:rsidRPr="00FA7C9B">
        <w:rPr>
          <w:rFonts w:ascii="Times New Roman" w:hAnsi="Times New Roman"/>
        </w:rPr>
        <w:t xml:space="preserve">             a. Old Covenant</w:t>
      </w:r>
      <w:r w:rsidRPr="00FA7C9B">
        <w:rPr>
          <w:rFonts w:ascii="Times New Roman" w:hAnsi="Times New Roman"/>
        </w:rPr>
        <w:tab/>
        <w:t xml:space="preserve">or </w:t>
      </w:r>
      <w:r w:rsidRPr="00FA7C9B">
        <w:rPr>
          <w:rFonts w:ascii="Times New Roman" w:hAnsi="Times New Roman"/>
        </w:rPr>
        <w:tab/>
        <w:t>b. New Covenant</w:t>
      </w:r>
    </w:p>
    <w:p w14:paraId="31D2B2CC" w14:textId="77777777" w:rsidR="00FA7C9B" w:rsidRPr="00FA7C9B" w:rsidRDefault="00FA7C9B" w:rsidP="00FA7C9B">
      <w:pPr>
        <w:rPr>
          <w:rFonts w:ascii="Times New Roman" w:hAnsi="Times New Roman"/>
        </w:rPr>
      </w:pPr>
    </w:p>
    <w:p w14:paraId="7B21FD85" w14:textId="77777777" w:rsidR="00FA7C9B" w:rsidRPr="00FA7C9B" w:rsidRDefault="00FA7C9B" w:rsidP="00FA7C9B">
      <w:pPr>
        <w:numPr>
          <w:ilvl w:val="0"/>
          <w:numId w:val="16"/>
        </w:numPr>
        <w:spacing w:after="240"/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______ Anointing available continually</w:t>
      </w:r>
    </w:p>
    <w:p w14:paraId="6207C71C" w14:textId="77777777" w:rsidR="00FA7C9B" w:rsidRPr="00FA7C9B" w:rsidRDefault="00FA7C9B" w:rsidP="00FA7C9B">
      <w:pPr>
        <w:numPr>
          <w:ilvl w:val="0"/>
          <w:numId w:val="16"/>
        </w:numPr>
        <w:spacing w:after="240"/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______ Anointing available sporadically</w:t>
      </w:r>
    </w:p>
    <w:p w14:paraId="5F6E574F" w14:textId="77777777" w:rsidR="00FA7C9B" w:rsidRPr="00FA7C9B" w:rsidRDefault="00FA7C9B" w:rsidP="00FA7C9B">
      <w:pPr>
        <w:numPr>
          <w:ilvl w:val="0"/>
          <w:numId w:val="16"/>
        </w:numPr>
        <w:spacing w:after="240"/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______ Anointing provided when individuals were depleted or desperate</w:t>
      </w:r>
    </w:p>
    <w:p w14:paraId="27185F3F" w14:textId="77777777" w:rsidR="00FA7C9B" w:rsidRPr="00FA7C9B" w:rsidRDefault="00FA7C9B" w:rsidP="00FA7C9B">
      <w:pPr>
        <w:numPr>
          <w:ilvl w:val="0"/>
          <w:numId w:val="16"/>
        </w:numPr>
        <w:spacing w:after="240"/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______ Anointing provided in advance of a need</w:t>
      </w:r>
    </w:p>
    <w:p w14:paraId="6D0ABCCA" w14:textId="77777777" w:rsidR="00FA7C9B" w:rsidRPr="00FA7C9B" w:rsidRDefault="00FA7C9B" w:rsidP="00FA7C9B">
      <w:pPr>
        <w:numPr>
          <w:ilvl w:val="0"/>
          <w:numId w:val="16"/>
        </w:numPr>
        <w:spacing w:after="240"/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Spirit-empowered disciples don’t experience an isolated event but a</w:t>
      </w:r>
      <w:r>
        <w:rPr>
          <w:rFonts w:ascii="Times New Roman" w:hAnsi="Times New Roman"/>
        </w:rPr>
        <w:t xml:space="preserve"> _______________</w:t>
      </w:r>
      <w:r w:rsidRPr="00FA7C9B">
        <w:rPr>
          <w:rFonts w:ascii="Times New Roman" w:hAnsi="Times New Roman"/>
        </w:rPr>
        <w:t xml:space="preserve"> of </w:t>
      </w:r>
      <w:r>
        <w:rPr>
          <w:rFonts w:ascii="Times New Roman" w:hAnsi="Times New Roman"/>
        </w:rPr>
        <w:t xml:space="preserve">complete transformation. </w:t>
      </w:r>
    </w:p>
    <w:p w14:paraId="4FF98778" w14:textId="77777777" w:rsidR="00FA7C9B" w:rsidRPr="00FA7C9B" w:rsidRDefault="00FA7C9B" w:rsidP="00FA7C9B">
      <w:pPr>
        <w:rPr>
          <w:rFonts w:ascii="Times New Roman" w:hAnsi="Times New Roman"/>
        </w:rPr>
      </w:pPr>
      <w:r w:rsidRPr="00FA7C9B">
        <w:rPr>
          <w:rFonts w:ascii="Times New Roman" w:hAnsi="Times New Roman"/>
        </w:rPr>
        <w:t>MATCHING: Match the te</w:t>
      </w:r>
      <w:r>
        <w:rPr>
          <w:rFonts w:ascii="Times New Roman" w:hAnsi="Times New Roman"/>
        </w:rPr>
        <w:t xml:space="preserve">rm with the description: </w:t>
      </w:r>
    </w:p>
    <w:p w14:paraId="32CEEAA0" w14:textId="77777777" w:rsidR="00FA7C9B" w:rsidRPr="00FA7C9B" w:rsidRDefault="00FA7C9B" w:rsidP="00FA7C9B">
      <w:pPr>
        <w:rPr>
          <w:rFonts w:ascii="Times New Roman" w:hAnsi="Times New Roman"/>
        </w:rPr>
      </w:pPr>
    </w:p>
    <w:p w14:paraId="470BC268" w14:textId="77777777" w:rsidR="00FA7C9B" w:rsidRPr="00FA7C9B" w:rsidRDefault="00FA7C9B" w:rsidP="00FA7C9B">
      <w:pPr>
        <w:numPr>
          <w:ilvl w:val="0"/>
          <w:numId w:val="16"/>
        </w:numPr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______ Reproducers</w:t>
      </w:r>
      <w:r w:rsidRPr="00FA7C9B">
        <w:rPr>
          <w:rFonts w:ascii="Times New Roman" w:hAnsi="Times New Roman"/>
        </w:rPr>
        <w:tab/>
      </w:r>
      <w:r w:rsidRPr="00FA7C9B">
        <w:rPr>
          <w:rFonts w:ascii="Times New Roman" w:hAnsi="Times New Roman"/>
        </w:rPr>
        <w:tab/>
        <w:t xml:space="preserve">A. People who haven’t received Christ as Lord and Savior        </w:t>
      </w:r>
    </w:p>
    <w:p w14:paraId="292DF828" w14:textId="77777777" w:rsidR="00FA7C9B" w:rsidRPr="00FA7C9B" w:rsidRDefault="00FA7C9B" w:rsidP="00FA7C9B">
      <w:pPr>
        <w:spacing w:after="240"/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 xml:space="preserve">                                                    of their lives.</w:t>
      </w:r>
    </w:p>
    <w:p w14:paraId="6395F158" w14:textId="77777777" w:rsidR="00FA7C9B" w:rsidRPr="00FA7C9B" w:rsidRDefault="00FA7C9B" w:rsidP="00FA7C9B">
      <w:pPr>
        <w:numPr>
          <w:ilvl w:val="0"/>
          <w:numId w:val="16"/>
        </w:numPr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______ Disciples</w:t>
      </w:r>
      <w:r w:rsidRPr="00FA7C9B">
        <w:rPr>
          <w:rFonts w:ascii="Times New Roman" w:hAnsi="Times New Roman"/>
        </w:rPr>
        <w:tab/>
      </w:r>
      <w:r w:rsidRPr="00FA7C9B">
        <w:rPr>
          <w:rFonts w:ascii="Times New Roman" w:hAnsi="Times New Roman"/>
        </w:rPr>
        <w:tab/>
        <w:t xml:space="preserve">B. People who’ve received Christ as Lord but haven’t yet   </w:t>
      </w:r>
    </w:p>
    <w:p w14:paraId="0A589C82" w14:textId="77777777" w:rsidR="00FA7C9B" w:rsidRPr="00FA7C9B" w:rsidRDefault="00FA7C9B" w:rsidP="00FA7C9B">
      <w:pPr>
        <w:spacing w:after="240"/>
        <w:ind w:left="360"/>
        <w:rPr>
          <w:rFonts w:ascii="Times New Roman" w:hAnsi="Times New Roman"/>
        </w:rPr>
      </w:pPr>
      <w:r w:rsidRPr="00FA7C9B">
        <w:rPr>
          <w:rFonts w:ascii="Times New Roman" w:hAnsi="Times New Roman"/>
        </w:rPr>
        <w:t xml:space="preserve">                                                          become learners who obey God’s Word.</w:t>
      </w:r>
    </w:p>
    <w:p w14:paraId="0478CB0C" w14:textId="77777777" w:rsidR="00FA7C9B" w:rsidRPr="00FA7C9B" w:rsidRDefault="00FA7C9B" w:rsidP="00FA7C9B">
      <w:pPr>
        <w:numPr>
          <w:ilvl w:val="0"/>
          <w:numId w:val="16"/>
        </w:numPr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______ Unbelievers</w:t>
      </w:r>
      <w:r w:rsidRPr="00FA7C9B">
        <w:rPr>
          <w:rFonts w:ascii="Times New Roman" w:hAnsi="Times New Roman"/>
        </w:rPr>
        <w:tab/>
      </w:r>
      <w:r w:rsidRPr="00FA7C9B">
        <w:rPr>
          <w:rFonts w:ascii="Times New Roman" w:hAnsi="Times New Roman"/>
        </w:rPr>
        <w:tab/>
        <w:t xml:space="preserve">C. People who adhere to the teaching and practices of   </w:t>
      </w:r>
    </w:p>
    <w:p w14:paraId="29123818" w14:textId="77777777" w:rsidR="00FA7C9B" w:rsidRPr="00FA7C9B" w:rsidRDefault="00FA7C9B" w:rsidP="00FA7C9B">
      <w:pPr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 xml:space="preserve">                                                    growing in Christ and demonstrate a lifestyle   </w:t>
      </w:r>
    </w:p>
    <w:p w14:paraId="3AFEB50E" w14:textId="77777777" w:rsidR="00FA7C9B" w:rsidRPr="00FA7C9B" w:rsidRDefault="00FA7C9B" w:rsidP="00FA7C9B">
      <w:pPr>
        <w:spacing w:after="240"/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 xml:space="preserve">                                                    corresponding to God’s Word.</w:t>
      </w:r>
    </w:p>
    <w:p w14:paraId="5874A6BD" w14:textId="77777777" w:rsidR="00FA7C9B" w:rsidRPr="00FA7C9B" w:rsidRDefault="00FA7C9B" w:rsidP="00FA7C9B">
      <w:pPr>
        <w:numPr>
          <w:ilvl w:val="0"/>
          <w:numId w:val="16"/>
        </w:numPr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______ Servant Leaders</w:t>
      </w:r>
      <w:r w:rsidRPr="00FA7C9B">
        <w:rPr>
          <w:rFonts w:ascii="Times New Roman" w:hAnsi="Times New Roman"/>
        </w:rPr>
        <w:tab/>
        <w:t xml:space="preserve">D. People who’ve grown in the direction, ways, and timing </w:t>
      </w:r>
    </w:p>
    <w:p w14:paraId="0E2D7389" w14:textId="77777777" w:rsidR="00FA7C9B" w:rsidRPr="00FA7C9B" w:rsidRDefault="00FA7C9B" w:rsidP="00FA7C9B">
      <w:pPr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 xml:space="preserve">                                                    of the Lord and share their knowledge of Christ with </w:t>
      </w:r>
    </w:p>
    <w:p w14:paraId="00B5FE34" w14:textId="77777777" w:rsidR="00FA7C9B" w:rsidRPr="00FA7C9B" w:rsidRDefault="00FA7C9B" w:rsidP="00FA7C9B">
      <w:pPr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 xml:space="preserve">                                                    others so they, too, can learn His direction, ways, and </w:t>
      </w:r>
    </w:p>
    <w:p w14:paraId="60E5C38A" w14:textId="77777777" w:rsidR="00FA7C9B" w:rsidRPr="00FA7C9B" w:rsidRDefault="00FA7C9B" w:rsidP="00FA7C9B">
      <w:pPr>
        <w:spacing w:after="240"/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 xml:space="preserve">                                                    timing.</w:t>
      </w:r>
    </w:p>
    <w:p w14:paraId="698B7D3E" w14:textId="77777777" w:rsidR="00FA7C9B" w:rsidRPr="00FA7C9B" w:rsidRDefault="00FA7C9B" w:rsidP="00FA7C9B">
      <w:pPr>
        <w:numPr>
          <w:ilvl w:val="0"/>
          <w:numId w:val="16"/>
        </w:numPr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______ Believers</w:t>
      </w:r>
      <w:r w:rsidRPr="00FA7C9B">
        <w:rPr>
          <w:rFonts w:ascii="Times New Roman" w:hAnsi="Times New Roman"/>
        </w:rPr>
        <w:tab/>
      </w:r>
      <w:r w:rsidRPr="00FA7C9B">
        <w:rPr>
          <w:rFonts w:ascii="Times New Roman" w:hAnsi="Times New Roman"/>
        </w:rPr>
        <w:tab/>
        <w:t xml:space="preserve">E. People who mentor others through relationship to the </w:t>
      </w:r>
    </w:p>
    <w:p w14:paraId="27509F59" w14:textId="77777777" w:rsidR="00FA7C9B" w:rsidRPr="00FA7C9B" w:rsidRDefault="00FA7C9B" w:rsidP="00FA7C9B">
      <w:pPr>
        <w:spacing w:after="240"/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 xml:space="preserve">                                                    point where they become servant-leaders.</w:t>
      </w:r>
    </w:p>
    <w:p w14:paraId="57D779A7" w14:textId="77777777" w:rsidR="00FA7C9B" w:rsidRDefault="00FA7C9B" w:rsidP="00FA7C9B">
      <w:pPr>
        <w:numPr>
          <w:ilvl w:val="0"/>
          <w:numId w:val="16"/>
        </w:numPr>
        <w:tabs>
          <w:tab w:val="left" w:pos="720"/>
        </w:tabs>
        <w:spacing w:after="240"/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______ TRUE/FALSE: The road to a healthy church, regardless of size or age demographics, begins with asking the right questions of ourselves and assessing our current status as Spir</w:t>
      </w:r>
      <w:r>
        <w:rPr>
          <w:rFonts w:ascii="Times New Roman" w:hAnsi="Times New Roman"/>
        </w:rPr>
        <w:t xml:space="preserve">it-empowered disciples. </w:t>
      </w:r>
    </w:p>
    <w:p w14:paraId="6AE20B2E" w14:textId="08800F17" w:rsidR="00FA7C9B" w:rsidRPr="00FA7C9B" w:rsidRDefault="00FA7C9B" w:rsidP="00FA7C9B">
      <w:pPr>
        <w:numPr>
          <w:ilvl w:val="0"/>
          <w:numId w:val="16"/>
        </w:numPr>
        <w:tabs>
          <w:tab w:val="left" w:pos="720"/>
        </w:tabs>
        <w:spacing w:after="240"/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 xml:space="preserve">______ TRUE/FALSE: When a church is in the Death stage of a </w:t>
      </w:r>
      <w:r w:rsidR="00A61434">
        <w:rPr>
          <w:rFonts w:ascii="Times New Roman" w:hAnsi="Times New Roman"/>
        </w:rPr>
        <w:t>lifecycle, there is no hope for</w:t>
      </w:r>
      <w:r>
        <w:rPr>
          <w:rFonts w:ascii="Times New Roman" w:hAnsi="Times New Roman"/>
        </w:rPr>
        <w:t xml:space="preserve"> transformation. </w:t>
      </w:r>
    </w:p>
    <w:p w14:paraId="7CD3D9A5" w14:textId="77777777" w:rsidR="00FA7C9B" w:rsidRPr="00FA7C9B" w:rsidRDefault="00FA7C9B" w:rsidP="00FA7C9B">
      <w:pPr>
        <w:numPr>
          <w:ilvl w:val="0"/>
          <w:numId w:val="16"/>
        </w:numPr>
        <w:tabs>
          <w:tab w:val="left" w:pos="720"/>
        </w:tabs>
        <w:spacing w:after="240"/>
        <w:ind w:left="720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Transformation is not a _______________</w:t>
      </w:r>
      <w:r w:rsidRPr="00FA7C9B">
        <w:rPr>
          <w:rFonts w:ascii="Times New Roman" w:hAnsi="Times New Roman"/>
        </w:rPr>
        <w:t>. I</w:t>
      </w:r>
      <w:r>
        <w:rPr>
          <w:rFonts w:ascii="Times New Roman" w:hAnsi="Times New Roman"/>
        </w:rPr>
        <w:t xml:space="preserve">t is an ongoing journey. </w:t>
      </w:r>
    </w:p>
    <w:p w14:paraId="63857DD2" w14:textId="77777777" w:rsidR="00FA7C9B" w:rsidRPr="00FA7C9B" w:rsidRDefault="00FA7C9B" w:rsidP="00FA7C9B">
      <w:pPr>
        <w:numPr>
          <w:ilvl w:val="0"/>
          <w:numId w:val="16"/>
        </w:numPr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______ Which of the follo</w:t>
      </w:r>
      <w:r w:rsidR="00794EB1">
        <w:rPr>
          <w:rFonts w:ascii="Times New Roman" w:hAnsi="Times New Roman"/>
        </w:rPr>
        <w:t xml:space="preserve">wing statements is true? </w:t>
      </w:r>
    </w:p>
    <w:p w14:paraId="1338DE46" w14:textId="77777777" w:rsidR="00FA7C9B" w:rsidRPr="00FA7C9B" w:rsidRDefault="00FA7C9B" w:rsidP="00FA7C9B">
      <w:pPr>
        <w:numPr>
          <w:ilvl w:val="0"/>
          <w:numId w:val="9"/>
        </w:numPr>
        <w:rPr>
          <w:rFonts w:ascii="Times New Roman" w:hAnsi="Times New Roman"/>
        </w:rPr>
      </w:pPr>
      <w:r w:rsidRPr="00FA7C9B">
        <w:rPr>
          <w:rFonts w:ascii="Times New Roman" w:hAnsi="Times New Roman"/>
        </w:rPr>
        <w:t>The New Testament church’s mission is timeless.</w:t>
      </w:r>
    </w:p>
    <w:p w14:paraId="07B3D603" w14:textId="77777777" w:rsidR="00FA7C9B" w:rsidRPr="00FA7C9B" w:rsidRDefault="00FA7C9B" w:rsidP="00FA7C9B">
      <w:pPr>
        <w:numPr>
          <w:ilvl w:val="0"/>
          <w:numId w:val="9"/>
        </w:numPr>
        <w:rPr>
          <w:rFonts w:ascii="Times New Roman" w:hAnsi="Times New Roman"/>
        </w:rPr>
      </w:pPr>
      <w:r w:rsidRPr="00FA7C9B">
        <w:rPr>
          <w:rFonts w:ascii="Times New Roman" w:hAnsi="Times New Roman"/>
        </w:rPr>
        <w:t>The New Testament church’s mission is the same today as it was the day Christ ascended.</w:t>
      </w:r>
    </w:p>
    <w:p w14:paraId="1925D582" w14:textId="77777777" w:rsidR="00FA7C9B" w:rsidRPr="00FA7C9B" w:rsidRDefault="00FA7C9B" w:rsidP="00FA7C9B">
      <w:pPr>
        <w:numPr>
          <w:ilvl w:val="0"/>
          <w:numId w:val="9"/>
        </w:numPr>
        <w:rPr>
          <w:rFonts w:ascii="Times New Roman" w:hAnsi="Times New Roman"/>
        </w:rPr>
      </w:pPr>
      <w:r w:rsidRPr="00FA7C9B">
        <w:rPr>
          <w:rFonts w:ascii="Times New Roman" w:hAnsi="Times New Roman"/>
        </w:rPr>
        <w:t>The New Testament church’s mission is the same for each and every church.</w:t>
      </w:r>
    </w:p>
    <w:p w14:paraId="5B7C9A57" w14:textId="77777777" w:rsidR="00FA7C9B" w:rsidRPr="00FA7C9B" w:rsidRDefault="00FA7C9B" w:rsidP="00FA7C9B">
      <w:pPr>
        <w:numPr>
          <w:ilvl w:val="0"/>
          <w:numId w:val="9"/>
        </w:numPr>
        <w:spacing w:after="24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All of the above</w:t>
      </w:r>
    </w:p>
    <w:p w14:paraId="5639EBB2" w14:textId="77777777" w:rsidR="00FA7C9B" w:rsidRPr="00FA7C9B" w:rsidRDefault="00794EB1" w:rsidP="00FA7C9B">
      <w:pPr>
        <w:numPr>
          <w:ilvl w:val="0"/>
          <w:numId w:val="16"/>
        </w:numPr>
        <w:spacing w:after="240"/>
        <w:ind w:left="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We call our mission </w:t>
      </w:r>
      <w:proofErr w:type="spellStart"/>
      <w:r>
        <w:rPr>
          <w:rFonts w:ascii="Times New Roman" w:hAnsi="Times New Roman"/>
        </w:rPr>
        <w:t>the</w:t>
      </w:r>
      <w:proofErr w:type="spellEnd"/>
      <w:r>
        <w:rPr>
          <w:rFonts w:ascii="Times New Roman" w:hAnsi="Times New Roman"/>
        </w:rPr>
        <w:t xml:space="preserve">_______________ _______________ . </w:t>
      </w:r>
    </w:p>
    <w:p w14:paraId="071401AE" w14:textId="77777777" w:rsidR="00FA7C9B" w:rsidRPr="00FA7C9B" w:rsidRDefault="00FA7C9B" w:rsidP="00FA7C9B">
      <w:pPr>
        <w:numPr>
          <w:ilvl w:val="0"/>
          <w:numId w:val="16"/>
        </w:numPr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______ The revitalization of any church begins when ______ persons/people catch(es) the dream of the Holy Spirit’s empowerment to accomplis</w:t>
      </w:r>
      <w:r w:rsidR="00794EB1">
        <w:rPr>
          <w:rFonts w:ascii="Times New Roman" w:hAnsi="Times New Roman"/>
        </w:rPr>
        <w:t xml:space="preserve">h His mission on the earth. </w:t>
      </w:r>
    </w:p>
    <w:p w14:paraId="259126E9" w14:textId="77777777" w:rsidR="00FA7C9B" w:rsidRPr="00FA7C9B" w:rsidRDefault="00FA7C9B" w:rsidP="00FA7C9B">
      <w:pPr>
        <w:numPr>
          <w:ilvl w:val="0"/>
          <w:numId w:val="10"/>
        </w:numPr>
        <w:rPr>
          <w:rFonts w:ascii="Times New Roman" w:hAnsi="Times New Roman"/>
        </w:rPr>
      </w:pPr>
      <w:r w:rsidRPr="00FA7C9B">
        <w:rPr>
          <w:rFonts w:ascii="Times New Roman" w:hAnsi="Times New Roman"/>
        </w:rPr>
        <w:t>two</w:t>
      </w:r>
    </w:p>
    <w:p w14:paraId="4C8E830C" w14:textId="77777777" w:rsidR="00FA7C9B" w:rsidRPr="00FA7C9B" w:rsidRDefault="00FA7C9B" w:rsidP="00FA7C9B">
      <w:pPr>
        <w:numPr>
          <w:ilvl w:val="0"/>
          <w:numId w:val="10"/>
        </w:numPr>
        <w:rPr>
          <w:rFonts w:ascii="Times New Roman" w:hAnsi="Times New Roman"/>
        </w:rPr>
      </w:pPr>
      <w:r w:rsidRPr="00FA7C9B">
        <w:rPr>
          <w:rFonts w:ascii="Times New Roman" w:hAnsi="Times New Roman"/>
        </w:rPr>
        <w:t>three</w:t>
      </w:r>
    </w:p>
    <w:p w14:paraId="12464B5D" w14:textId="77777777" w:rsidR="00FA7C9B" w:rsidRPr="00FA7C9B" w:rsidRDefault="00FA7C9B" w:rsidP="00FA7C9B">
      <w:pPr>
        <w:numPr>
          <w:ilvl w:val="0"/>
          <w:numId w:val="10"/>
        </w:numPr>
        <w:rPr>
          <w:rFonts w:ascii="Times New Roman" w:hAnsi="Times New Roman"/>
        </w:rPr>
      </w:pPr>
      <w:r w:rsidRPr="00FA7C9B">
        <w:rPr>
          <w:rFonts w:ascii="Times New Roman" w:hAnsi="Times New Roman"/>
        </w:rPr>
        <w:t>one</w:t>
      </w:r>
    </w:p>
    <w:p w14:paraId="2DC5E6C2" w14:textId="77777777" w:rsidR="00FA7C9B" w:rsidRPr="00FA7C9B" w:rsidRDefault="00FA7C9B" w:rsidP="00FA7C9B">
      <w:pPr>
        <w:numPr>
          <w:ilvl w:val="0"/>
          <w:numId w:val="10"/>
        </w:numPr>
        <w:spacing w:after="24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four</w:t>
      </w:r>
    </w:p>
    <w:p w14:paraId="3AEACB13" w14:textId="77777777" w:rsidR="00F23452" w:rsidRDefault="00F23452" w:rsidP="00FA7C9B">
      <w:pPr>
        <w:numPr>
          <w:ilvl w:val="0"/>
          <w:numId w:val="17"/>
        </w:numPr>
        <w:spacing w:after="240"/>
        <w:ind w:left="720"/>
        <w:rPr>
          <w:rFonts w:ascii="Times New Roman" w:hAnsi="Times New Roman"/>
        </w:rPr>
      </w:pPr>
      <w:r w:rsidRPr="00F23452">
        <w:rPr>
          <w:rFonts w:ascii="Times New Roman" w:hAnsi="Times New Roman"/>
        </w:rPr>
        <w:t xml:space="preserve">_______________ is often a misunderstood word, but for our purposes, it is our current understanding of God’s preferred future for a person, group, or congregation.  </w:t>
      </w:r>
    </w:p>
    <w:p w14:paraId="5C7D7689" w14:textId="77777777" w:rsidR="00FA7C9B" w:rsidRPr="00F23452" w:rsidRDefault="00794EB1" w:rsidP="00FA7C9B">
      <w:pPr>
        <w:numPr>
          <w:ilvl w:val="0"/>
          <w:numId w:val="17"/>
        </w:numPr>
        <w:spacing w:after="240"/>
        <w:ind w:left="720"/>
        <w:rPr>
          <w:rFonts w:ascii="Times New Roman" w:hAnsi="Times New Roman"/>
        </w:rPr>
      </w:pPr>
      <w:r w:rsidRPr="00F23452">
        <w:rPr>
          <w:rFonts w:ascii="Times New Roman" w:hAnsi="Times New Roman"/>
        </w:rPr>
        <w:t xml:space="preserve">Vision always involves_______________ </w:t>
      </w:r>
      <w:r w:rsidR="00FA7C9B" w:rsidRPr="00F23452">
        <w:rPr>
          <w:rFonts w:ascii="Times New Roman" w:hAnsi="Times New Roman"/>
        </w:rPr>
        <w:t xml:space="preserve"> and invites criticism, especially for the individuals into whom God breathes the dream</w:t>
      </w:r>
      <w:r w:rsidRPr="00F23452">
        <w:rPr>
          <w:rFonts w:ascii="Times New Roman" w:hAnsi="Times New Roman"/>
        </w:rPr>
        <w:t xml:space="preserve"> that becomes a vision. </w:t>
      </w:r>
    </w:p>
    <w:p w14:paraId="54394F6B" w14:textId="77777777" w:rsidR="00FA7C9B" w:rsidRPr="00FA7C9B" w:rsidRDefault="00FA7C9B" w:rsidP="00794EB1">
      <w:pPr>
        <w:numPr>
          <w:ilvl w:val="0"/>
          <w:numId w:val="17"/>
        </w:numPr>
        <w:spacing w:after="240"/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______ TRUE/FALSE: As we endeavor to execute a vision for ourselves or for a body of believers, we’ll face many challenges, but none of them will derail or delay the ful</w:t>
      </w:r>
      <w:r w:rsidR="00794EB1">
        <w:rPr>
          <w:rFonts w:ascii="Times New Roman" w:hAnsi="Times New Roman"/>
        </w:rPr>
        <w:t>fillment of the vision.</w:t>
      </w:r>
    </w:p>
    <w:p w14:paraId="35A89A0F" w14:textId="77777777" w:rsidR="00FA7C9B" w:rsidRPr="00FA7C9B" w:rsidRDefault="00FA7C9B" w:rsidP="00FA7C9B">
      <w:pPr>
        <w:numPr>
          <w:ilvl w:val="0"/>
          <w:numId w:val="17"/>
        </w:numPr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______ As we seek to develop God inspired vision, we must recognize a few things that can prevent us from seeing possibilities and opportunities. These “blinders” may include:</w:t>
      </w:r>
      <w:r w:rsidR="00794EB1">
        <w:rPr>
          <w:rFonts w:ascii="Times New Roman" w:hAnsi="Times New Roman"/>
        </w:rPr>
        <w:t xml:space="preserve"> </w:t>
      </w:r>
    </w:p>
    <w:p w14:paraId="202AF14A" w14:textId="77777777" w:rsidR="00FA7C9B" w:rsidRPr="00FA7C9B" w:rsidRDefault="00FA7C9B" w:rsidP="00FA7C9B">
      <w:pPr>
        <w:numPr>
          <w:ilvl w:val="0"/>
          <w:numId w:val="11"/>
        </w:numPr>
        <w:rPr>
          <w:rFonts w:ascii="Times New Roman" w:hAnsi="Times New Roman"/>
        </w:rPr>
      </w:pPr>
      <w:r w:rsidRPr="00FA7C9B">
        <w:rPr>
          <w:rFonts w:ascii="Times New Roman" w:hAnsi="Times New Roman"/>
        </w:rPr>
        <w:t>denial and complacency</w:t>
      </w:r>
    </w:p>
    <w:p w14:paraId="2A77746F" w14:textId="77777777" w:rsidR="00FA7C9B" w:rsidRPr="00FA7C9B" w:rsidRDefault="00FA7C9B" w:rsidP="00FA7C9B">
      <w:pPr>
        <w:numPr>
          <w:ilvl w:val="0"/>
          <w:numId w:val="11"/>
        </w:numPr>
        <w:rPr>
          <w:rFonts w:ascii="Times New Roman" w:hAnsi="Times New Roman"/>
        </w:rPr>
      </w:pPr>
      <w:r w:rsidRPr="00FA7C9B">
        <w:rPr>
          <w:rFonts w:ascii="Times New Roman" w:hAnsi="Times New Roman"/>
        </w:rPr>
        <w:t>past successes and past failures</w:t>
      </w:r>
    </w:p>
    <w:p w14:paraId="43BA83EA" w14:textId="77777777" w:rsidR="00FA7C9B" w:rsidRPr="00FA7C9B" w:rsidRDefault="00FA7C9B" w:rsidP="00FA7C9B">
      <w:pPr>
        <w:numPr>
          <w:ilvl w:val="0"/>
          <w:numId w:val="11"/>
        </w:numPr>
        <w:rPr>
          <w:rFonts w:ascii="Times New Roman" w:hAnsi="Times New Roman"/>
        </w:rPr>
      </w:pPr>
      <w:r w:rsidRPr="00FA7C9B">
        <w:rPr>
          <w:rFonts w:ascii="Times New Roman" w:hAnsi="Times New Roman"/>
        </w:rPr>
        <w:t>personal agendas and preconceptions</w:t>
      </w:r>
    </w:p>
    <w:p w14:paraId="373F5F12" w14:textId="5AE0D517" w:rsidR="00794EB1" w:rsidRPr="00CA31F9" w:rsidRDefault="00FA7C9B" w:rsidP="00794EB1">
      <w:pPr>
        <w:numPr>
          <w:ilvl w:val="0"/>
          <w:numId w:val="11"/>
        </w:numPr>
        <w:spacing w:after="24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all of the above</w:t>
      </w:r>
    </w:p>
    <w:p w14:paraId="152F0FFB" w14:textId="77777777" w:rsidR="00FA7C9B" w:rsidRPr="00FA7C9B" w:rsidRDefault="00FA7C9B" w:rsidP="00FA7C9B">
      <w:pPr>
        <w:numPr>
          <w:ilvl w:val="0"/>
          <w:numId w:val="17"/>
        </w:numPr>
        <w:spacing w:after="240"/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We must exc</w:t>
      </w:r>
      <w:r w:rsidR="00794EB1">
        <w:rPr>
          <w:rFonts w:ascii="Times New Roman" w:hAnsi="Times New Roman"/>
        </w:rPr>
        <w:t>hange blinders for spiritual _______________</w:t>
      </w:r>
      <w:r w:rsidRPr="00FA7C9B">
        <w:rPr>
          <w:rFonts w:ascii="Times New Roman" w:hAnsi="Times New Roman"/>
        </w:rPr>
        <w:t xml:space="preserve"> because how we perceive things shap</w:t>
      </w:r>
      <w:r w:rsidR="00794EB1">
        <w:rPr>
          <w:rFonts w:ascii="Times New Roman" w:hAnsi="Times New Roman"/>
        </w:rPr>
        <w:t xml:space="preserve">es our current reality. </w:t>
      </w:r>
    </w:p>
    <w:p w14:paraId="06B48C2A" w14:textId="77777777" w:rsidR="00FA7C9B" w:rsidRPr="00FA7C9B" w:rsidRDefault="00FA7C9B" w:rsidP="00FA7C9B">
      <w:pPr>
        <w:numPr>
          <w:ilvl w:val="0"/>
          <w:numId w:val="17"/>
        </w:numPr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___</w:t>
      </w:r>
      <w:r w:rsidR="00794EB1">
        <w:rPr>
          <w:rFonts w:ascii="Times New Roman" w:hAnsi="Times New Roman"/>
        </w:rPr>
        <w:t xml:space="preserve">___ Core values are: </w:t>
      </w:r>
    </w:p>
    <w:p w14:paraId="5771D21E" w14:textId="77777777" w:rsidR="00FA7C9B" w:rsidRPr="00FA7C9B" w:rsidRDefault="00FA7C9B" w:rsidP="00FA7C9B">
      <w:pPr>
        <w:numPr>
          <w:ilvl w:val="0"/>
          <w:numId w:val="12"/>
        </w:numPr>
        <w:rPr>
          <w:rFonts w:ascii="Times New Roman" w:hAnsi="Times New Roman"/>
        </w:rPr>
      </w:pPr>
      <w:r w:rsidRPr="00FA7C9B">
        <w:rPr>
          <w:rFonts w:ascii="Times New Roman" w:hAnsi="Times New Roman"/>
        </w:rPr>
        <w:t>like a church’s personality</w:t>
      </w:r>
    </w:p>
    <w:p w14:paraId="44969ED7" w14:textId="77777777" w:rsidR="00FA7C9B" w:rsidRPr="00FA7C9B" w:rsidRDefault="00FA7C9B" w:rsidP="00FA7C9B">
      <w:pPr>
        <w:numPr>
          <w:ilvl w:val="0"/>
          <w:numId w:val="12"/>
        </w:numPr>
        <w:rPr>
          <w:rFonts w:ascii="Times New Roman" w:hAnsi="Times New Roman"/>
        </w:rPr>
      </w:pPr>
      <w:r w:rsidRPr="00FA7C9B">
        <w:rPr>
          <w:rFonts w:ascii="Times New Roman" w:hAnsi="Times New Roman"/>
        </w:rPr>
        <w:t>like DNA</w:t>
      </w:r>
    </w:p>
    <w:p w14:paraId="6158850E" w14:textId="77777777" w:rsidR="00FA7C9B" w:rsidRPr="00FA7C9B" w:rsidRDefault="00FA7C9B" w:rsidP="00FA7C9B">
      <w:pPr>
        <w:numPr>
          <w:ilvl w:val="0"/>
          <w:numId w:val="12"/>
        </w:numPr>
        <w:rPr>
          <w:rFonts w:ascii="Times New Roman" w:hAnsi="Times New Roman"/>
        </w:rPr>
      </w:pPr>
      <w:r w:rsidRPr="00FA7C9B">
        <w:rPr>
          <w:rFonts w:ascii="Times New Roman" w:hAnsi="Times New Roman"/>
        </w:rPr>
        <w:t>both a and b</w:t>
      </w:r>
    </w:p>
    <w:p w14:paraId="1BF559F5" w14:textId="77777777" w:rsidR="00FA7C9B" w:rsidRPr="00FA7C9B" w:rsidRDefault="00FA7C9B" w:rsidP="00FA7C9B">
      <w:pPr>
        <w:numPr>
          <w:ilvl w:val="0"/>
          <w:numId w:val="12"/>
        </w:numPr>
        <w:spacing w:after="24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neither a or b</w:t>
      </w:r>
    </w:p>
    <w:p w14:paraId="2E88C6C0" w14:textId="4FA763C3" w:rsidR="00FA7C9B" w:rsidRPr="00FA7C9B" w:rsidRDefault="00FA7C9B" w:rsidP="00FA7C9B">
      <w:pPr>
        <w:numPr>
          <w:ilvl w:val="0"/>
          <w:numId w:val="17"/>
        </w:numPr>
        <w:spacing w:after="240"/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______ TRUE/FALSE</w:t>
      </w:r>
      <w:r w:rsidR="00A61434">
        <w:rPr>
          <w:rFonts w:ascii="Times New Roman" w:hAnsi="Times New Roman"/>
        </w:rPr>
        <w:t>:</w:t>
      </w:r>
      <w:r w:rsidRPr="00FA7C9B">
        <w:rPr>
          <w:rFonts w:ascii="Times New Roman" w:hAnsi="Times New Roman"/>
        </w:rPr>
        <w:t xml:space="preserve"> Core values drive priorities; shape behaviors, attitudes, and actions; direct processes; govern relationships; and articulate what</w:t>
      </w:r>
      <w:r w:rsidR="00794EB1">
        <w:rPr>
          <w:rFonts w:ascii="Times New Roman" w:hAnsi="Times New Roman"/>
        </w:rPr>
        <w:t xml:space="preserve"> the church stands for. </w:t>
      </w:r>
      <w:r w:rsidRPr="00FA7C9B">
        <w:rPr>
          <w:rFonts w:ascii="Times New Roman" w:hAnsi="Times New Roman"/>
        </w:rPr>
        <w:t xml:space="preserve"> </w:t>
      </w:r>
    </w:p>
    <w:p w14:paraId="503D76CF" w14:textId="77777777" w:rsidR="00FA7C9B" w:rsidRPr="00FA7C9B" w:rsidRDefault="00FA7C9B" w:rsidP="00FA7C9B">
      <w:pPr>
        <w:numPr>
          <w:ilvl w:val="0"/>
          <w:numId w:val="17"/>
        </w:numPr>
        <w:spacing w:after="240"/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______ TRUE/FALSE: Every church has the ability to cast vision, but if the values can’t support the vision or aren’t being lived,</w:t>
      </w:r>
      <w:r w:rsidR="00F23452">
        <w:rPr>
          <w:rFonts w:ascii="Times New Roman" w:hAnsi="Times New Roman"/>
        </w:rPr>
        <w:t xml:space="preserve"> that vision will fail. </w:t>
      </w:r>
    </w:p>
    <w:p w14:paraId="6103D2D7" w14:textId="77777777" w:rsidR="00FA7C9B" w:rsidRPr="00FA7C9B" w:rsidRDefault="00FA7C9B" w:rsidP="00FA7C9B">
      <w:pPr>
        <w:numPr>
          <w:ilvl w:val="0"/>
          <w:numId w:val="17"/>
        </w:numPr>
        <w:spacing w:after="240"/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lastRenderedPageBreak/>
        <w:t>With clearly defined values you’</w:t>
      </w:r>
      <w:r w:rsidR="00794EB1">
        <w:rPr>
          <w:rFonts w:ascii="Times New Roman" w:hAnsi="Times New Roman"/>
        </w:rPr>
        <w:t xml:space="preserve">ll know clearly what is most _______________ to your church. </w:t>
      </w:r>
    </w:p>
    <w:p w14:paraId="6ABC74AB" w14:textId="77777777" w:rsidR="00FA7C9B" w:rsidRPr="00FA7C9B" w:rsidRDefault="00FA7C9B" w:rsidP="00FA7C9B">
      <w:pPr>
        <w:numPr>
          <w:ilvl w:val="0"/>
          <w:numId w:val="17"/>
        </w:numPr>
        <w:spacing w:after="240"/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Sometimes what seems like a core value may actually be something completely differ</w:t>
      </w:r>
      <w:r w:rsidR="00794EB1">
        <w:rPr>
          <w:rFonts w:ascii="Times New Roman" w:hAnsi="Times New Roman"/>
        </w:rPr>
        <w:t>ent—a personal preference or _______________.</w:t>
      </w:r>
    </w:p>
    <w:p w14:paraId="5AD4B9E8" w14:textId="77777777" w:rsidR="00FA7C9B" w:rsidRPr="00FA7C9B" w:rsidRDefault="00FA7C9B" w:rsidP="00FA7C9B">
      <w:pPr>
        <w:numPr>
          <w:ilvl w:val="0"/>
          <w:numId w:val="17"/>
        </w:numPr>
        <w:spacing w:after="240"/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Biblical absolutes, community standards, and personal convictions are all subj</w:t>
      </w:r>
      <w:r w:rsidR="00794EB1">
        <w:rPr>
          <w:rFonts w:ascii="Times New Roman" w:hAnsi="Times New Roman"/>
        </w:rPr>
        <w:t xml:space="preserve">ect to </w:t>
      </w:r>
      <w:r w:rsidRPr="00FA7C9B">
        <w:rPr>
          <w:rFonts w:ascii="Times New Roman" w:hAnsi="Times New Roman"/>
        </w:rPr>
        <w:t xml:space="preserve"> </w:t>
      </w:r>
      <w:r w:rsidR="00794EB1">
        <w:rPr>
          <w:rFonts w:ascii="Times New Roman" w:hAnsi="Times New Roman"/>
        </w:rPr>
        <w:t>_______________</w:t>
      </w:r>
      <w:r w:rsidRPr="00FA7C9B">
        <w:rPr>
          <w:rFonts w:ascii="Times New Roman" w:hAnsi="Times New Roman"/>
        </w:rPr>
        <w:t>directives and should supplant personal bel</w:t>
      </w:r>
      <w:r w:rsidR="00794EB1">
        <w:rPr>
          <w:rFonts w:ascii="Times New Roman" w:hAnsi="Times New Roman"/>
        </w:rPr>
        <w:t xml:space="preserve">iefs and behaviors. </w:t>
      </w:r>
    </w:p>
    <w:p w14:paraId="74857A3D" w14:textId="77777777" w:rsidR="00FA7C9B" w:rsidRPr="00FA7C9B" w:rsidRDefault="00FA7C9B" w:rsidP="00FA7C9B">
      <w:pPr>
        <w:numPr>
          <w:ilvl w:val="0"/>
          <w:numId w:val="17"/>
        </w:numPr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 xml:space="preserve">______ The entire Acts 2 process is built upon </w:t>
      </w:r>
      <w:r w:rsidR="00794EB1">
        <w:rPr>
          <w:rFonts w:ascii="Times New Roman" w:hAnsi="Times New Roman"/>
        </w:rPr>
        <w:t xml:space="preserve">the understanding that: </w:t>
      </w:r>
    </w:p>
    <w:p w14:paraId="3FAF5D09" w14:textId="77777777" w:rsidR="00FA7C9B" w:rsidRPr="00FA7C9B" w:rsidRDefault="00FA7C9B" w:rsidP="00FA7C9B">
      <w:pPr>
        <w:numPr>
          <w:ilvl w:val="0"/>
          <w:numId w:val="13"/>
        </w:numPr>
        <w:rPr>
          <w:rFonts w:ascii="Times New Roman" w:hAnsi="Times New Roman"/>
        </w:rPr>
      </w:pPr>
      <w:r w:rsidRPr="00FA7C9B">
        <w:rPr>
          <w:rFonts w:ascii="Times New Roman" w:hAnsi="Times New Roman"/>
        </w:rPr>
        <w:t>God has a plan</w:t>
      </w:r>
    </w:p>
    <w:p w14:paraId="45910B3E" w14:textId="77777777" w:rsidR="00FA7C9B" w:rsidRPr="00FA7C9B" w:rsidRDefault="00FA7C9B" w:rsidP="00FA7C9B">
      <w:pPr>
        <w:numPr>
          <w:ilvl w:val="0"/>
          <w:numId w:val="13"/>
        </w:numPr>
        <w:rPr>
          <w:rFonts w:ascii="Times New Roman" w:hAnsi="Times New Roman"/>
        </w:rPr>
      </w:pPr>
      <w:r w:rsidRPr="00FA7C9B">
        <w:rPr>
          <w:rFonts w:ascii="Times New Roman" w:hAnsi="Times New Roman"/>
        </w:rPr>
        <w:t>The Holy Spirit wants to reveal God’s plan to us</w:t>
      </w:r>
    </w:p>
    <w:p w14:paraId="686935B8" w14:textId="77777777" w:rsidR="00FA7C9B" w:rsidRPr="00FA7C9B" w:rsidRDefault="00FA7C9B" w:rsidP="00FA7C9B">
      <w:pPr>
        <w:numPr>
          <w:ilvl w:val="0"/>
          <w:numId w:val="13"/>
        </w:numPr>
        <w:rPr>
          <w:rFonts w:ascii="Times New Roman" w:hAnsi="Times New Roman"/>
        </w:rPr>
      </w:pPr>
      <w:r w:rsidRPr="00FA7C9B">
        <w:rPr>
          <w:rFonts w:ascii="Times New Roman" w:hAnsi="Times New Roman"/>
        </w:rPr>
        <w:t>Both a and b</w:t>
      </w:r>
    </w:p>
    <w:p w14:paraId="273EB8C6" w14:textId="77777777" w:rsidR="00FA7C9B" w:rsidRPr="00FA7C9B" w:rsidRDefault="00FA7C9B" w:rsidP="00FA7C9B">
      <w:pPr>
        <w:numPr>
          <w:ilvl w:val="0"/>
          <w:numId w:val="13"/>
        </w:numPr>
        <w:spacing w:after="24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Neither a or b</w:t>
      </w:r>
    </w:p>
    <w:p w14:paraId="2C43511B" w14:textId="727CD973" w:rsidR="00FA7C9B" w:rsidRPr="00FA7C9B" w:rsidRDefault="00FA7C9B" w:rsidP="00FA7C9B">
      <w:pPr>
        <w:numPr>
          <w:ilvl w:val="0"/>
          <w:numId w:val="17"/>
        </w:numPr>
        <w:spacing w:after="240"/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______ TRUE/FALSE: We</w:t>
      </w:r>
      <w:r w:rsidR="00A61434">
        <w:rPr>
          <w:rFonts w:ascii="Times New Roman" w:hAnsi="Times New Roman"/>
        </w:rPr>
        <w:t xml:space="preserve"> must recognize that without</w:t>
      </w:r>
      <w:r w:rsidRPr="00FA7C9B">
        <w:rPr>
          <w:rFonts w:ascii="Times New Roman" w:hAnsi="Times New Roman"/>
        </w:rPr>
        <w:t xml:space="preserve"> Holy Spirit empowerment in our churches, the mission, vision, values and plans merely amount</w:t>
      </w:r>
      <w:r w:rsidR="00794EB1">
        <w:rPr>
          <w:rFonts w:ascii="Times New Roman" w:hAnsi="Times New Roman"/>
        </w:rPr>
        <w:t xml:space="preserve"> to programs.      </w:t>
      </w:r>
    </w:p>
    <w:p w14:paraId="2D8B5619" w14:textId="77777777" w:rsidR="00FA7C9B" w:rsidRPr="00FA7C9B" w:rsidRDefault="00FA7C9B" w:rsidP="00FA7C9B">
      <w:pPr>
        <w:numPr>
          <w:ilvl w:val="0"/>
          <w:numId w:val="17"/>
        </w:numPr>
        <w:spacing w:after="240"/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A vision without a plan to carry i</w:t>
      </w:r>
      <w:r w:rsidR="00794EB1">
        <w:rPr>
          <w:rFonts w:ascii="Times New Roman" w:hAnsi="Times New Roman"/>
        </w:rPr>
        <w:t xml:space="preserve">t out is nothing more than a _______________. </w:t>
      </w:r>
    </w:p>
    <w:p w14:paraId="5572B607" w14:textId="77777777" w:rsidR="00FA7C9B" w:rsidRPr="00FA7C9B" w:rsidRDefault="00FA7C9B" w:rsidP="00FA7C9B">
      <w:pPr>
        <w:numPr>
          <w:ilvl w:val="0"/>
          <w:numId w:val="17"/>
        </w:numPr>
        <w:spacing w:after="240"/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God does nothing out of order. There’s a divine</w:t>
      </w:r>
      <w:r w:rsidR="00794EB1">
        <w:rPr>
          <w:rFonts w:ascii="Times New Roman" w:hAnsi="Times New Roman"/>
        </w:rPr>
        <w:t xml:space="preserve"> _______________</w:t>
      </w:r>
      <w:r w:rsidRPr="00FA7C9B">
        <w:rPr>
          <w:rFonts w:ascii="Times New Roman" w:hAnsi="Times New Roman"/>
        </w:rPr>
        <w:t xml:space="preserve"> </w:t>
      </w:r>
      <w:r w:rsidR="00794EB1">
        <w:rPr>
          <w:rFonts w:ascii="Times New Roman" w:hAnsi="Times New Roman"/>
        </w:rPr>
        <w:t xml:space="preserve">in all He does. </w:t>
      </w:r>
    </w:p>
    <w:p w14:paraId="278D8190" w14:textId="77777777" w:rsidR="00FA7C9B" w:rsidRPr="00FA7C9B" w:rsidRDefault="00FA7C9B" w:rsidP="00CA31F9">
      <w:pPr>
        <w:spacing w:after="24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MATCHING: Match the terms with th</w:t>
      </w:r>
      <w:r w:rsidR="00794EB1">
        <w:rPr>
          <w:rFonts w:ascii="Times New Roman" w:hAnsi="Times New Roman"/>
        </w:rPr>
        <w:t xml:space="preserve">e correct descriptions. </w:t>
      </w:r>
    </w:p>
    <w:p w14:paraId="7AB0417C" w14:textId="77777777" w:rsidR="00FA7C9B" w:rsidRPr="00FA7C9B" w:rsidRDefault="00FA7C9B" w:rsidP="00FA7C9B">
      <w:pPr>
        <w:numPr>
          <w:ilvl w:val="0"/>
          <w:numId w:val="17"/>
        </w:numPr>
        <w:spacing w:after="240"/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______ values</w:t>
      </w:r>
      <w:r w:rsidRPr="00FA7C9B">
        <w:rPr>
          <w:rFonts w:ascii="Times New Roman" w:hAnsi="Times New Roman"/>
        </w:rPr>
        <w:tab/>
      </w:r>
      <w:r w:rsidRPr="00FA7C9B">
        <w:rPr>
          <w:rFonts w:ascii="Times New Roman" w:hAnsi="Times New Roman"/>
        </w:rPr>
        <w:tab/>
      </w:r>
      <w:r w:rsidRPr="00FA7C9B">
        <w:rPr>
          <w:rFonts w:ascii="Times New Roman" w:hAnsi="Times New Roman"/>
        </w:rPr>
        <w:tab/>
        <w:t>A. where you want to go</w:t>
      </w:r>
    </w:p>
    <w:p w14:paraId="56CD1986" w14:textId="77777777" w:rsidR="00FA7C9B" w:rsidRPr="00FA7C9B" w:rsidRDefault="00FA7C9B" w:rsidP="00FA7C9B">
      <w:pPr>
        <w:numPr>
          <w:ilvl w:val="0"/>
          <w:numId w:val="17"/>
        </w:numPr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______ vision</w:t>
      </w:r>
      <w:r w:rsidRPr="00FA7C9B">
        <w:rPr>
          <w:rFonts w:ascii="Times New Roman" w:hAnsi="Times New Roman"/>
        </w:rPr>
        <w:tab/>
      </w:r>
      <w:r w:rsidRPr="00FA7C9B">
        <w:rPr>
          <w:rFonts w:ascii="Times New Roman" w:hAnsi="Times New Roman"/>
        </w:rPr>
        <w:tab/>
      </w:r>
      <w:r w:rsidRPr="00FA7C9B">
        <w:rPr>
          <w:rFonts w:ascii="Times New Roman" w:hAnsi="Times New Roman"/>
        </w:rPr>
        <w:tab/>
        <w:t xml:space="preserve">B. how you get from where you are to where you </w:t>
      </w:r>
    </w:p>
    <w:p w14:paraId="1558FDAD" w14:textId="77777777" w:rsidR="00FA7C9B" w:rsidRPr="00FA7C9B" w:rsidRDefault="00FA7C9B" w:rsidP="00FA7C9B">
      <w:pPr>
        <w:spacing w:after="240"/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 xml:space="preserve">                                </w:t>
      </w:r>
      <w:r w:rsidR="00794EB1">
        <w:rPr>
          <w:rFonts w:ascii="Times New Roman" w:hAnsi="Times New Roman"/>
        </w:rPr>
        <w:t xml:space="preserve">                     </w:t>
      </w:r>
      <w:r w:rsidRPr="00FA7C9B">
        <w:rPr>
          <w:rFonts w:ascii="Times New Roman" w:hAnsi="Times New Roman"/>
        </w:rPr>
        <w:t>want to go</w:t>
      </w:r>
    </w:p>
    <w:p w14:paraId="1208A114" w14:textId="77777777" w:rsidR="00FA7C9B" w:rsidRPr="00FA7C9B" w:rsidRDefault="00FA7C9B" w:rsidP="00FA7C9B">
      <w:pPr>
        <w:numPr>
          <w:ilvl w:val="0"/>
          <w:numId w:val="17"/>
        </w:numPr>
        <w:spacing w:after="240"/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______ strategic plan</w:t>
      </w:r>
      <w:r w:rsidRPr="00FA7C9B">
        <w:rPr>
          <w:rFonts w:ascii="Times New Roman" w:hAnsi="Times New Roman"/>
        </w:rPr>
        <w:tab/>
      </w:r>
      <w:r w:rsidRPr="00FA7C9B">
        <w:rPr>
          <w:rFonts w:ascii="Times New Roman" w:hAnsi="Times New Roman"/>
        </w:rPr>
        <w:tab/>
        <w:t>C. where you are</w:t>
      </w:r>
    </w:p>
    <w:p w14:paraId="048912A7" w14:textId="77777777" w:rsidR="00FA7C9B" w:rsidRPr="00FA7C9B" w:rsidRDefault="00FA7C9B" w:rsidP="00FA7C9B">
      <w:pPr>
        <w:numPr>
          <w:ilvl w:val="0"/>
          <w:numId w:val="17"/>
        </w:numPr>
        <w:tabs>
          <w:tab w:val="left" w:pos="720"/>
        </w:tabs>
        <w:spacing w:after="240"/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I</w:t>
      </w:r>
      <w:r w:rsidR="00794EB1">
        <w:rPr>
          <w:rFonts w:ascii="Times New Roman" w:hAnsi="Times New Roman"/>
        </w:rPr>
        <w:t>n building an Acts 2 church, _______________</w:t>
      </w:r>
      <w:r w:rsidRPr="00FA7C9B">
        <w:rPr>
          <w:rFonts w:ascii="Times New Roman" w:hAnsi="Times New Roman"/>
        </w:rPr>
        <w:t xml:space="preserve"> is the glue that holds ev</w:t>
      </w:r>
      <w:r w:rsidR="00794EB1">
        <w:rPr>
          <w:rFonts w:ascii="Times New Roman" w:hAnsi="Times New Roman"/>
        </w:rPr>
        <w:t xml:space="preserve">erything together.      </w:t>
      </w:r>
    </w:p>
    <w:p w14:paraId="199D4040" w14:textId="1BABD624" w:rsidR="00FA7C9B" w:rsidRPr="00FA7C9B" w:rsidRDefault="00CA31F9" w:rsidP="00FA7C9B">
      <w:pPr>
        <w:tabs>
          <w:tab w:val="left" w:pos="720"/>
        </w:tabs>
        <w:spacing w:after="240"/>
        <w:ind w:left="720" w:hanging="360"/>
        <w:rPr>
          <w:rFonts w:ascii="Times New Roman" w:hAnsi="Times New Roman"/>
        </w:rPr>
      </w:pPr>
      <w:r>
        <w:rPr>
          <w:rFonts w:ascii="Times New Roman" w:hAnsi="Times New Roman"/>
        </w:rPr>
        <w:t>69</w:t>
      </w:r>
      <w:r w:rsidR="00FA7C9B" w:rsidRPr="00FA7C9B">
        <w:rPr>
          <w:rFonts w:ascii="Times New Roman" w:hAnsi="Times New Roman"/>
        </w:rPr>
        <w:t>. The Christian life is more than belief and action—it’</w:t>
      </w:r>
      <w:r w:rsidR="00794EB1">
        <w:rPr>
          <w:rFonts w:ascii="Times New Roman" w:hAnsi="Times New Roman"/>
        </w:rPr>
        <w:t>s _______________</w:t>
      </w:r>
      <w:r w:rsidR="00FA7C9B" w:rsidRPr="00FA7C9B">
        <w:rPr>
          <w:rFonts w:ascii="Times New Roman" w:hAnsi="Times New Roman"/>
        </w:rPr>
        <w:t xml:space="preserve">. It’s connection, belonging, and community. </w:t>
      </w:r>
    </w:p>
    <w:p w14:paraId="37EBDC9C" w14:textId="63C2F983" w:rsidR="00FA7C9B" w:rsidRPr="00FA7C9B" w:rsidRDefault="00CA31F9" w:rsidP="00CA31F9">
      <w:pPr>
        <w:tabs>
          <w:tab w:val="left" w:pos="720"/>
        </w:tabs>
        <w:spacing w:after="240"/>
        <w:ind w:left="720" w:hanging="360"/>
        <w:rPr>
          <w:rFonts w:ascii="Times New Roman" w:hAnsi="Times New Roman"/>
        </w:rPr>
      </w:pPr>
      <w:r>
        <w:rPr>
          <w:rFonts w:ascii="Times New Roman" w:hAnsi="Times New Roman"/>
        </w:rPr>
        <w:t>70.</w:t>
      </w:r>
      <w:r w:rsidR="00FA7C9B" w:rsidRPr="00FA7C9B">
        <w:rPr>
          <w:rFonts w:ascii="Times New Roman" w:hAnsi="Times New Roman"/>
        </w:rPr>
        <w:t xml:space="preserve">______ </w:t>
      </w:r>
      <w:r w:rsidR="00A61434">
        <w:rPr>
          <w:rFonts w:ascii="Times New Roman" w:hAnsi="Times New Roman"/>
        </w:rPr>
        <w:t xml:space="preserve">TRUE/FALSE: </w:t>
      </w:r>
      <w:r w:rsidR="00FA7C9B" w:rsidRPr="00FA7C9B">
        <w:rPr>
          <w:rFonts w:ascii="Times New Roman" w:hAnsi="Times New Roman"/>
        </w:rPr>
        <w:t>We need to deconstruct discipleship as it exists today, exchanging rational/ behavioral models for relational/experiential mode</w:t>
      </w:r>
      <w:r w:rsidR="00794EB1">
        <w:rPr>
          <w:rFonts w:ascii="Times New Roman" w:hAnsi="Times New Roman"/>
        </w:rPr>
        <w:t xml:space="preserve">ls. </w:t>
      </w:r>
    </w:p>
    <w:p w14:paraId="6E7B2DC7" w14:textId="77777777" w:rsidR="00FA7C9B" w:rsidRPr="00FA7C9B" w:rsidRDefault="00FA7C9B" w:rsidP="00FA7C9B">
      <w:pPr>
        <w:numPr>
          <w:ilvl w:val="0"/>
          <w:numId w:val="18"/>
        </w:numPr>
        <w:tabs>
          <w:tab w:val="left" w:pos="720"/>
        </w:tabs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______ Spirit-empowered discipleship requires a lifestyle of the follo</w:t>
      </w:r>
      <w:r w:rsidR="00794EB1">
        <w:rPr>
          <w:rFonts w:ascii="Times New Roman" w:hAnsi="Times New Roman"/>
        </w:rPr>
        <w:t xml:space="preserve">wing: </w:t>
      </w:r>
    </w:p>
    <w:p w14:paraId="069814B9" w14:textId="77777777" w:rsidR="00FA7C9B" w:rsidRPr="00FA7C9B" w:rsidRDefault="00FA7C9B" w:rsidP="00FA7C9B">
      <w:pPr>
        <w:numPr>
          <w:ilvl w:val="0"/>
          <w:numId w:val="14"/>
        </w:numPr>
        <w:tabs>
          <w:tab w:val="left" w:pos="720"/>
        </w:tabs>
        <w:rPr>
          <w:rFonts w:ascii="Times New Roman" w:hAnsi="Times New Roman"/>
        </w:rPr>
      </w:pPr>
      <w:r w:rsidRPr="00FA7C9B">
        <w:rPr>
          <w:rFonts w:ascii="Times New Roman" w:hAnsi="Times New Roman"/>
        </w:rPr>
        <w:t>Fresh encounters with Jesus</w:t>
      </w:r>
    </w:p>
    <w:p w14:paraId="135FA034" w14:textId="77777777" w:rsidR="00FA7C9B" w:rsidRPr="00FA7C9B" w:rsidRDefault="00FA7C9B" w:rsidP="00FA7C9B">
      <w:pPr>
        <w:numPr>
          <w:ilvl w:val="0"/>
          <w:numId w:val="14"/>
        </w:numPr>
        <w:tabs>
          <w:tab w:val="left" w:pos="720"/>
        </w:tabs>
        <w:rPr>
          <w:rFonts w:ascii="Times New Roman" w:hAnsi="Times New Roman"/>
        </w:rPr>
      </w:pPr>
      <w:r w:rsidRPr="00FA7C9B">
        <w:rPr>
          <w:rFonts w:ascii="Times New Roman" w:hAnsi="Times New Roman"/>
        </w:rPr>
        <w:t>Frequent experiences of Scripture</w:t>
      </w:r>
    </w:p>
    <w:p w14:paraId="569197B2" w14:textId="77777777" w:rsidR="00FA7C9B" w:rsidRPr="00FA7C9B" w:rsidRDefault="00FA7C9B" w:rsidP="00FA7C9B">
      <w:pPr>
        <w:numPr>
          <w:ilvl w:val="0"/>
          <w:numId w:val="14"/>
        </w:numPr>
        <w:tabs>
          <w:tab w:val="left" w:pos="720"/>
        </w:tabs>
        <w:rPr>
          <w:rFonts w:ascii="Times New Roman" w:hAnsi="Times New Roman"/>
        </w:rPr>
      </w:pPr>
      <w:r w:rsidRPr="00FA7C9B">
        <w:rPr>
          <w:rFonts w:ascii="Times New Roman" w:hAnsi="Times New Roman"/>
        </w:rPr>
        <w:t>Faithful engagement with God’s people</w:t>
      </w:r>
    </w:p>
    <w:p w14:paraId="2A757955" w14:textId="77777777" w:rsidR="00FA7C9B" w:rsidRPr="00FA7C9B" w:rsidRDefault="00FA7C9B" w:rsidP="00FA7C9B">
      <w:pPr>
        <w:numPr>
          <w:ilvl w:val="0"/>
          <w:numId w:val="14"/>
        </w:numPr>
        <w:tabs>
          <w:tab w:val="left" w:pos="720"/>
        </w:tabs>
        <w:spacing w:after="24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All of the above</w:t>
      </w:r>
    </w:p>
    <w:p w14:paraId="77BC7A68" w14:textId="6EA93D60" w:rsidR="00FA7C9B" w:rsidRPr="00FA7C9B" w:rsidRDefault="00CA31F9" w:rsidP="00CA31F9">
      <w:pPr>
        <w:tabs>
          <w:tab w:val="left" w:pos="720"/>
        </w:tabs>
        <w:spacing w:after="240"/>
        <w:ind w:left="1080" w:hanging="720"/>
        <w:rPr>
          <w:rFonts w:ascii="Times New Roman" w:hAnsi="Times New Roman"/>
        </w:rPr>
      </w:pPr>
      <w:r>
        <w:rPr>
          <w:rFonts w:ascii="Times New Roman" w:hAnsi="Times New Roman"/>
        </w:rPr>
        <w:t>72.</w:t>
      </w:r>
      <w:r w:rsidR="00FA7C9B" w:rsidRPr="00FA7C9B">
        <w:rPr>
          <w:rFonts w:ascii="Times New Roman" w:hAnsi="Times New Roman"/>
        </w:rPr>
        <w:t xml:space="preserve"> ______ TRUE/FALSE: Relevant discipleship begins with solid</w:t>
      </w:r>
      <w:r w:rsidR="00794EB1">
        <w:rPr>
          <w:rFonts w:ascii="Times New Roman" w:hAnsi="Times New Roman"/>
        </w:rPr>
        <w:t xml:space="preserve"> doctrine and teaching. </w:t>
      </w:r>
    </w:p>
    <w:p w14:paraId="14B0E165" w14:textId="77777777" w:rsidR="00FA7C9B" w:rsidRPr="00FA7C9B" w:rsidRDefault="00FA7C9B" w:rsidP="00FA7C9B">
      <w:pPr>
        <w:numPr>
          <w:ilvl w:val="0"/>
          <w:numId w:val="19"/>
        </w:numPr>
        <w:tabs>
          <w:tab w:val="left" w:pos="720"/>
        </w:tabs>
        <w:spacing w:after="240"/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 xml:space="preserve">______ TRUE/FALSE: Statistics show that adults tend to stop growing spiritually in the fifth to seventh year of </w:t>
      </w:r>
      <w:r w:rsidR="00794EB1">
        <w:rPr>
          <w:rFonts w:ascii="Times New Roman" w:hAnsi="Times New Roman"/>
        </w:rPr>
        <w:t xml:space="preserve">their Christian experience. </w:t>
      </w:r>
    </w:p>
    <w:p w14:paraId="60C38BAC" w14:textId="5762AC12" w:rsidR="00FA7C9B" w:rsidRPr="00FA7C9B" w:rsidRDefault="00FA7C9B" w:rsidP="00FA7C9B">
      <w:pPr>
        <w:numPr>
          <w:ilvl w:val="0"/>
          <w:numId w:val="19"/>
        </w:numPr>
        <w:tabs>
          <w:tab w:val="left" w:pos="720"/>
        </w:tabs>
        <w:spacing w:after="240"/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lastRenderedPageBreak/>
        <w:t>Discipleship ______</w:t>
      </w:r>
      <w:r w:rsidR="00A61434">
        <w:rPr>
          <w:rFonts w:ascii="Times New Roman" w:hAnsi="Times New Roman"/>
        </w:rPr>
        <w:t>________</w:t>
      </w:r>
      <w:r w:rsidRPr="00FA7C9B">
        <w:rPr>
          <w:rFonts w:ascii="Times New Roman" w:hAnsi="Times New Roman"/>
        </w:rPr>
        <w:t xml:space="preserve"> with each phase of life, but the need for it never w</w:t>
      </w:r>
      <w:r w:rsidR="00A61434">
        <w:rPr>
          <w:rFonts w:ascii="Times New Roman" w:hAnsi="Times New Roman"/>
        </w:rPr>
        <w:t>ane</w:t>
      </w:r>
      <w:r w:rsidRPr="00FA7C9B">
        <w:rPr>
          <w:rFonts w:ascii="Times New Roman" w:hAnsi="Times New Roman"/>
        </w:rPr>
        <w:t xml:space="preserve">s. </w:t>
      </w:r>
      <w:r w:rsidR="00794EB1">
        <w:rPr>
          <w:rFonts w:ascii="Times New Roman" w:hAnsi="Times New Roman"/>
        </w:rPr>
        <w:t xml:space="preserve">   </w:t>
      </w:r>
    </w:p>
    <w:p w14:paraId="48D2373A" w14:textId="77777777" w:rsidR="00FA7C9B" w:rsidRPr="00FA7C9B" w:rsidRDefault="00794EB1" w:rsidP="00FA7C9B">
      <w:pPr>
        <w:numPr>
          <w:ilvl w:val="0"/>
          <w:numId w:val="19"/>
        </w:numPr>
        <w:tabs>
          <w:tab w:val="left" w:pos="720"/>
        </w:tabs>
        <w:spacing w:after="240"/>
        <w:ind w:left="720"/>
        <w:rPr>
          <w:rFonts w:ascii="Times New Roman" w:hAnsi="Times New Roman"/>
        </w:rPr>
      </w:pPr>
      <w:r>
        <w:rPr>
          <w:rFonts w:ascii="Times New Roman" w:hAnsi="Times New Roman"/>
        </w:rPr>
        <w:t>___</w:t>
      </w:r>
      <w:r w:rsidR="00FA7C9B" w:rsidRPr="00FA7C9B">
        <w:rPr>
          <w:rFonts w:ascii="Times New Roman" w:hAnsi="Times New Roman"/>
        </w:rPr>
        <w:t>___ TRUE/FALSE: When you create empowered disciples, the living and life-giving relationship they have with the Holy Spirit won’t let them stay immature; it will urge them f</w:t>
      </w:r>
      <w:r>
        <w:rPr>
          <w:rFonts w:ascii="Times New Roman" w:hAnsi="Times New Roman"/>
        </w:rPr>
        <w:t xml:space="preserve">orward from glory to glory. </w:t>
      </w:r>
    </w:p>
    <w:p w14:paraId="4AC5F89F" w14:textId="77777777" w:rsidR="00FA7C9B" w:rsidRPr="00FA7C9B" w:rsidRDefault="00FA7C9B" w:rsidP="00FA7C9B">
      <w:pPr>
        <w:numPr>
          <w:ilvl w:val="0"/>
          <w:numId w:val="19"/>
        </w:numPr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______ Nothing helps a churchgoer feel more connected or have a greater sense of ownership than:</w:t>
      </w:r>
      <w:r w:rsidR="00794EB1">
        <w:rPr>
          <w:rFonts w:ascii="Times New Roman" w:hAnsi="Times New Roman"/>
        </w:rPr>
        <w:t xml:space="preserve"> </w:t>
      </w:r>
    </w:p>
    <w:p w14:paraId="27DFD6B0" w14:textId="77777777" w:rsidR="00FA7C9B" w:rsidRPr="00FA7C9B" w:rsidRDefault="00FA7C9B" w:rsidP="00FA7C9B">
      <w:pPr>
        <w:numPr>
          <w:ilvl w:val="0"/>
          <w:numId w:val="15"/>
        </w:numPr>
        <w:rPr>
          <w:rFonts w:ascii="Times New Roman" w:hAnsi="Times New Roman"/>
        </w:rPr>
      </w:pPr>
      <w:r w:rsidRPr="00FA7C9B">
        <w:rPr>
          <w:rFonts w:ascii="Times New Roman" w:hAnsi="Times New Roman"/>
        </w:rPr>
        <w:t>becoming involved in a form of service</w:t>
      </w:r>
    </w:p>
    <w:p w14:paraId="513BD921" w14:textId="77777777" w:rsidR="00FA7C9B" w:rsidRPr="00FA7C9B" w:rsidRDefault="00FA7C9B" w:rsidP="00FA7C9B">
      <w:pPr>
        <w:numPr>
          <w:ilvl w:val="0"/>
          <w:numId w:val="15"/>
        </w:numPr>
        <w:rPr>
          <w:rFonts w:ascii="Times New Roman" w:hAnsi="Times New Roman"/>
        </w:rPr>
      </w:pPr>
      <w:r w:rsidRPr="00FA7C9B">
        <w:rPr>
          <w:rFonts w:ascii="Times New Roman" w:hAnsi="Times New Roman"/>
        </w:rPr>
        <w:t>being served by their pastor</w:t>
      </w:r>
    </w:p>
    <w:p w14:paraId="0005B3DD" w14:textId="77777777" w:rsidR="00FA7C9B" w:rsidRPr="00FA7C9B" w:rsidRDefault="00FA7C9B" w:rsidP="00FA7C9B">
      <w:pPr>
        <w:numPr>
          <w:ilvl w:val="0"/>
          <w:numId w:val="15"/>
        </w:numPr>
        <w:rPr>
          <w:rFonts w:ascii="Times New Roman" w:hAnsi="Times New Roman"/>
        </w:rPr>
      </w:pPr>
      <w:r w:rsidRPr="00FA7C9B">
        <w:rPr>
          <w:rFonts w:ascii="Times New Roman" w:hAnsi="Times New Roman"/>
        </w:rPr>
        <w:t>being honored in front of the church</w:t>
      </w:r>
    </w:p>
    <w:p w14:paraId="75D1D5D6" w14:textId="77777777" w:rsidR="00FA7C9B" w:rsidRPr="00FA7C9B" w:rsidRDefault="00FA7C9B" w:rsidP="00FA7C9B">
      <w:pPr>
        <w:numPr>
          <w:ilvl w:val="0"/>
          <w:numId w:val="15"/>
        </w:numPr>
        <w:spacing w:after="24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none of the above</w:t>
      </w:r>
    </w:p>
    <w:p w14:paraId="0E05678F" w14:textId="3A17D592" w:rsidR="00FA7C9B" w:rsidRPr="00FA7C9B" w:rsidRDefault="00CA31F9" w:rsidP="00CA31F9">
      <w:pPr>
        <w:spacing w:after="240"/>
        <w:ind w:left="720" w:hanging="360"/>
        <w:rPr>
          <w:rFonts w:ascii="Times New Roman" w:hAnsi="Times New Roman"/>
        </w:rPr>
      </w:pPr>
      <w:r>
        <w:rPr>
          <w:rFonts w:ascii="Times New Roman" w:hAnsi="Times New Roman"/>
        </w:rPr>
        <w:t>77.</w:t>
      </w:r>
      <w:r w:rsidR="00FA7C9B" w:rsidRPr="00FA7C9B">
        <w:rPr>
          <w:rFonts w:ascii="Times New Roman" w:hAnsi="Times New Roman"/>
        </w:rPr>
        <w:t xml:space="preserve">______ </w:t>
      </w:r>
      <w:r w:rsidR="00A61434">
        <w:rPr>
          <w:rFonts w:ascii="Times New Roman" w:hAnsi="Times New Roman"/>
        </w:rPr>
        <w:t xml:space="preserve">TRUE/FALSE: </w:t>
      </w:r>
      <w:r w:rsidR="00FA7C9B" w:rsidRPr="00FA7C9B">
        <w:rPr>
          <w:rFonts w:ascii="Times New Roman" w:hAnsi="Times New Roman"/>
        </w:rPr>
        <w:t>Most pastors find it is one of the easiest tasks to delegate decisions to Spirit</w:t>
      </w:r>
      <w:r w:rsidR="00794EB1">
        <w:rPr>
          <w:rFonts w:ascii="Times New Roman" w:hAnsi="Times New Roman"/>
        </w:rPr>
        <w:t xml:space="preserve">-empowered team members. </w:t>
      </w:r>
    </w:p>
    <w:p w14:paraId="62CB5F93" w14:textId="77777777" w:rsidR="00FA7C9B" w:rsidRPr="00FA7C9B" w:rsidRDefault="00FA7C9B" w:rsidP="00FA7C9B">
      <w:pPr>
        <w:numPr>
          <w:ilvl w:val="0"/>
          <w:numId w:val="20"/>
        </w:numPr>
        <w:spacing w:after="240"/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Any willing disciple of God can change the world, but we must</w:t>
      </w:r>
      <w:r w:rsidR="00794EB1">
        <w:rPr>
          <w:rFonts w:ascii="Times New Roman" w:hAnsi="Times New Roman"/>
        </w:rPr>
        <w:t xml:space="preserve"> _______________</w:t>
      </w:r>
      <w:r w:rsidRPr="00FA7C9B">
        <w:rPr>
          <w:rFonts w:ascii="Times New Roman" w:hAnsi="Times New Roman"/>
        </w:rPr>
        <w:t xml:space="preserve">  out into that world in orde</w:t>
      </w:r>
      <w:r w:rsidR="00794EB1">
        <w:rPr>
          <w:rFonts w:ascii="Times New Roman" w:hAnsi="Times New Roman"/>
        </w:rPr>
        <w:t xml:space="preserve">r to make a difference. </w:t>
      </w:r>
    </w:p>
    <w:p w14:paraId="2F1E7148" w14:textId="77777777" w:rsidR="00FA7C9B" w:rsidRPr="00FA7C9B" w:rsidRDefault="00FA7C9B" w:rsidP="00FA7C9B">
      <w:pPr>
        <w:numPr>
          <w:ilvl w:val="0"/>
          <w:numId w:val="20"/>
        </w:numPr>
        <w:spacing w:after="240"/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______ TRUE/FALSE: Unlike people who grow old and eventually die, organizations have the capacity to reinvigorate themselves, to instill new energy and vitality, and to keep grow</w:t>
      </w:r>
      <w:r w:rsidR="00794EB1">
        <w:rPr>
          <w:rFonts w:ascii="Times New Roman" w:hAnsi="Times New Roman"/>
        </w:rPr>
        <w:t xml:space="preserve">ing through countless stages. </w:t>
      </w:r>
    </w:p>
    <w:p w14:paraId="3DECA814" w14:textId="77777777" w:rsidR="00FA7C9B" w:rsidRPr="00FA7C9B" w:rsidRDefault="00FA7C9B" w:rsidP="00FA7C9B">
      <w:pPr>
        <w:numPr>
          <w:ilvl w:val="0"/>
          <w:numId w:val="20"/>
        </w:numPr>
        <w:spacing w:after="240"/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______ TRUE/FALSE: The burden of mini</w:t>
      </w:r>
      <w:r w:rsidR="00794EB1">
        <w:rPr>
          <w:rFonts w:ascii="Times New Roman" w:hAnsi="Times New Roman"/>
        </w:rPr>
        <w:t xml:space="preserve">stry belongs to the pastor. </w:t>
      </w:r>
    </w:p>
    <w:p w14:paraId="3AF8E7B3" w14:textId="77777777" w:rsidR="00FA7C9B" w:rsidRPr="00FA7C9B" w:rsidRDefault="00FA7C9B" w:rsidP="00FA7C9B">
      <w:pPr>
        <w:numPr>
          <w:ilvl w:val="0"/>
          <w:numId w:val="20"/>
        </w:numPr>
        <w:spacing w:after="240"/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 xml:space="preserve">______ TRUE/FALSE: We must help our congregations understand that attracting new people is </w:t>
      </w:r>
      <w:r w:rsidRPr="00FA7C9B">
        <w:rPr>
          <w:rFonts w:ascii="Times New Roman" w:hAnsi="Times New Roman"/>
          <w:i/>
        </w:rPr>
        <w:t>not</w:t>
      </w:r>
      <w:r w:rsidRPr="00FA7C9B">
        <w:rPr>
          <w:rFonts w:ascii="Times New Roman" w:hAnsi="Times New Roman"/>
        </w:rPr>
        <w:t xml:space="preserve"> the pastor’s job. Pastors aren’t paid to reach new people; they’re paid to shepherd those who come.</w:t>
      </w:r>
      <w:r w:rsidR="00794EB1">
        <w:rPr>
          <w:rFonts w:ascii="Times New Roman" w:hAnsi="Times New Roman"/>
        </w:rPr>
        <w:t xml:space="preserve"> </w:t>
      </w:r>
    </w:p>
    <w:p w14:paraId="79DD8F19" w14:textId="3D973B84" w:rsidR="00FA7C9B" w:rsidRPr="00FA7C9B" w:rsidRDefault="00FA7C9B" w:rsidP="00FA7C9B">
      <w:pPr>
        <w:numPr>
          <w:ilvl w:val="0"/>
          <w:numId w:val="20"/>
        </w:numPr>
        <w:spacing w:after="240"/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 xml:space="preserve">It’s our job as pastors and leaders to teach and disciple the people in our churches, </w:t>
      </w:r>
      <w:r w:rsidR="00794EB1">
        <w:rPr>
          <w:rFonts w:ascii="Times New Roman" w:hAnsi="Times New Roman"/>
        </w:rPr>
        <w:t xml:space="preserve">_______________ </w:t>
      </w:r>
      <w:r w:rsidR="00A61434">
        <w:rPr>
          <w:rFonts w:ascii="Times New Roman" w:hAnsi="Times New Roman"/>
        </w:rPr>
        <w:t xml:space="preserve">them </w:t>
      </w:r>
      <w:r w:rsidR="00794EB1">
        <w:rPr>
          <w:rFonts w:ascii="Times New Roman" w:hAnsi="Times New Roman"/>
        </w:rPr>
        <w:t xml:space="preserve">for ministry. </w:t>
      </w:r>
    </w:p>
    <w:p w14:paraId="43C7A074" w14:textId="77777777" w:rsidR="00FA7C9B" w:rsidRPr="00FA7C9B" w:rsidRDefault="00FA7C9B" w:rsidP="00FA7C9B">
      <w:pPr>
        <w:numPr>
          <w:ilvl w:val="0"/>
          <w:numId w:val="20"/>
        </w:numPr>
        <w:spacing w:after="240"/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___</w:t>
      </w:r>
      <w:r w:rsidR="00794EB1">
        <w:rPr>
          <w:rFonts w:ascii="Times New Roman" w:hAnsi="Times New Roman"/>
        </w:rPr>
        <w:t>___</w:t>
      </w:r>
      <w:r w:rsidRPr="00FA7C9B">
        <w:rPr>
          <w:rFonts w:ascii="Times New Roman" w:hAnsi="Times New Roman"/>
        </w:rPr>
        <w:t xml:space="preserve"> TRUE/FALSE: Your church and your vision don’t have to be big for your actions to have a big impact on the people a</w:t>
      </w:r>
      <w:r w:rsidR="00794EB1">
        <w:rPr>
          <w:rFonts w:ascii="Times New Roman" w:hAnsi="Times New Roman"/>
        </w:rPr>
        <w:t xml:space="preserve">round you. </w:t>
      </w:r>
    </w:p>
    <w:p w14:paraId="5C634B0B" w14:textId="77777777" w:rsidR="00FA7C9B" w:rsidRPr="00FA7C9B" w:rsidRDefault="00794EB1" w:rsidP="00FA7C9B">
      <w:pPr>
        <w:numPr>
          <w:ilvl w:val="0"/>
          <w:numId w:val="20"/>
        </w:numPr>
        <w:spacing w:after="240"/>
        <w:ind w:left="720"/>
        <w:rPr>
          <w:rFonts w:ascii="Times New Roman" w:hAnsi="Times New Roman"/>
        </w:rPr>
      </w:pPr>
      <w:r>
        <w:rPr>
          <w:rFonts w:ascii="Times New Roman" w:hAnsi="Times New Roman"/>
        </w:rPr>
        <w:t>______</w:t>
      </w:r>
      <w:r w:rsidR="00FA7C9B" w:rsidRPr="00FA7C9B">
        <w:rPr>
          <w:rFonts w:ascii="Times New Roman" w:hAnsi="Times New Roman"/>
        </w:rPr>
        <w:t xml:space="preserve"> TRUE/FALSE: </w:t>
      </w:r>
      <w:r w:rsidR="00FA7C9B" w:rsidRPr="00CA31F9">
        <w:rPr>
          <w:rFonts w:ascii="Times New Roman" w:hAnsi="Times New Roman"/>
          <w:i/>
        </w:rPr>
        <w:t>Go</w:t>
      </w:r>
      <w:r w:rsidR="00FA7C9B" w:rsidRPr="00FA7C9B">
        <w:rPr>
          <w:rFonts w:ascii="Times New Roman" w:hAnsi="Times New Roman"/>
        </w:rPr>
        <w:t xml:space="preserve"> is about reaching unreached people groups around the world in every way possible, from our neighbors to the farthest corners of the earth. </w:t>
      </w:r>
    </w:p>
    <w:p w14:paraId="67DB98A8" w14:textId="66857F1A" w:rsidR="00FA7C9B" w:rsidRPr="00FA7C9B" w:rsidRDefault="00FA7C9B" w:rsidP="00FA7C9B">
      <w:pPr>
        <w:numPr>
          <w:ilvl w:val="0"/>
          <w:numId w:val="20"/>
        </w:numPr>
        <w:spacing w:after="240"/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Worship isn’t an event. It’</w:t>
      </w:r>
      <w:r w:rsidR="00794EB1">
        <w:rPr>
          <w:rFonts w:ascii="Times New Roman" w:hAnsi="Times New Roman"/>
        </w:rPr>
        <w:t xml:space="preserve">s a _______________. </w:t>
      </w:r>
    </w:p>
    <w:p w14:paraId="6E7C51AD" w14:textId="77777777" w:rsidR="00FA7C9B" w:rsidRPr="00FA7C9B" w:rsidRDefault="00FA7C9B" w:rsidP="00FA7C9B">
      <w:pPr>
        <w:numPr>
          <w:ilvl w:val="0"/>
          <w:numId w:val="20"/>
        </w:numPr>
        <w:ind w:left="810" w:hanging="450"/>
        <w:rPr>
          <w:rFonts w:ascii="Times New Roman" w:hAnsi="Times New Roman"/>
        </w:rPr>
      </w:pPr>
      <w:r w:rsidRPr="00FA7C9B">
        <w:rPr>
          <w:rFonts w:ascii="Times New Roman" w:hAnsi="Times New Roman"/>
        </w:rPr>
        <w:t>Worship is a lifestyle, but in this age of emphasis on worship through mus</w:t>
      </w:r>
      <w:r w:rsidR="00794EB1">
        <w:rPr>
          <w:rFonts w:ascii="Times New Roman" w:hAnsi="Times New Roman"/>
        </w:rPr>
        <w:t>ic, many have forgotten that _______________</w:t>
      </w:r>
      <w:r w:rsidRPr="00FA7C9B">
        <w:rPr>
          <w:rFonts w:ascii="Times New Roman" w:hAnsi="Times New Roman"/>
        </w:rPr>
        <w:t xml:space="preserve"> is a powerf</w:t>
      </w:r>
      <w:r w:rsidR="00794EB1">
        <w:rPr>
          <w:rFonts w:ascii="Times New Roman" w:hAnsi="Times New Roman"/>
        </w:rPr>
        <w:t xml:space="preserve">ul form of worship. </w:t>
      </w:r>
    </w:p>
    <w:p w14:paraId="32564239" w14:textId="77777777" w:rsidR="00FA7C9B" w:rsidRPr="00FA7C9B" w:rsidRDefault="00FA7C9B" w:rsidP="00FA7C9B">
      <w:pPr>
        <w:ind w:left="1440"/>
        <w:rPr>
          <w:rFonts w:ascii="Times New Roman" w:hAnsi="Times New Roman"/>
        </w:rPr>
      </w:pPr>
    </w:p>
    <w:p w14:paraId="32375F99" w14:textId="77777777" w:rsidR="00FA7C9B" w:rsidRPr="00FA7C9B" w:rsidRDefault="00FA7C9B" w:rsidP="00FA7C9B">
      <w:pPr>
        <w:numPr>
          <w:ilvl w:val="0"/>
          <w:numId w:val="20"/>
        </w:numPr>
        <w:ind w:left="720"/>
        <w:rPr>
          <w:rFonts w:ascii="Times New Roman" w:hAnsi="Times New Roman"/>
        </w:rPr>
      </w:pPr>
      <w:r w:rsidRPr="00FA7C9B">
        <w:rPr>
          <w:rFonts w:ascii="Times New Roman" w:hAnsi="Times New Roman"/>
        </w:rPr>
        <w:t xml:space="preserve">______ TRUE/FALSE: Worship is a tool for connecting us to God—of reaching up to our heavenly Father to </w:t>
      </w:r>
      <w:r w:rsidR="00794EB1">
        <w:rPr>
          <w:rFonts w:ascii="Times New Roman" w:hAnsi="Times New Roman"/>
        </w:rPr>
        <w:t xml:space="preserve">ask His glory to come down. </w:t>
      </w:r>
    </w:p>
    <w:p w14:paraId="115B30B9" w14:textId="77777777" w:rsidR="00FA7C9B" w:rsidRDefault="00FA7C9B" w:rsidP="00C36D6F">
      <w:pPr>
        <w:pStyle w:val="ColorfulList-Accent11"/>
        <w:ind w:left="0"/>
        <w:rPr>
          <w:rFonts w:ascii="Times New Roman" w:hAnsi="Times New Roman"/>
          <w:b/>
        </w:rPr>
      </w:pPr>
    </w:p>
    <w:sectPr w:rsidR="00FA7C9B" w:rsidSect="00FA3611">
      <w:headerReference w:type="even" r:id="rId9"/>
      <w:headerReference w:type="default" r:id="rId10"/>
      <w:footerReference w:type="first" r:id="rId11"/>
      <w:pgSz w:w="12240" w:h="15840"/>
      <w:pgMar w:top="432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09D551" w14:textId="77777777" w:rsidR="00891B4A" w:rsidRDefault="00891B4A" w:rsidP="00570B44">
      <w:r>
        <w:separator/>
      </w:r>
    </w:p>
  </w:endnote>
  <w:endnote w:type="continuationSeparator" w:id="0">
    <w:p w14:paraId="76169856" w14:textId="77777777" w:rsidR="00891B4A" w:rsidRDefault="00891B4A" w:rsidP="00570B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42E588" w14:textId="77777777" w:rsidR="00044466" w:rsidRPr="00044466" w:rsidRDefault="00044466" w:rsidP="00044466">
    <w:pPr>
      <w:pStyle w:val="Footer"/>
      <w:jc w:val="center"/>
      <w:rPr>
        <w:rFonts w:ascii="Times New Roman" w:hAnsi="Times New Roman"/>
      </w:rPr>
    </w:pPr>
    <w:r>
      <w:rPr>
        <w:rFonts w:ascii="Times New Roman" w:hAnsi="Times New Roman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4D42BF" w14:textId="77777777" w:rsidR="00891B4A" w:rsidRDefault="00891B4A" w:rsidP="00570B44">
      <w:r>
        <w:separator/>
      </w:r>
    </w:p>
  </w:footnote>
  <w:footnote w:type="continuationSeparator" w:id="0">
    <w:p w14:paraId="3FF09545" w14:textId="77777777" w:rsidR="00891B4A" w:rsidRDefault="00891B4A" w:rsidP="00570B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C1D17B" w14:textId="77777777" w:rsidR="003359FB" w:rsidRDefault="00375376" w:rsidP="00570B44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3359FB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8E111B" w14:textId="77777777" w:rsidR="003359FB" w:rsidRDefault="003359FB" w:rsidP="00570B44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4D7A39" w14:textId="77777777" w:rsidR="003359FB" w:rsidRPr="00044466" w:rsidRDefault="00375376" w:rsidP="00570B44">
    <w:pPr>
      <w:pStyle w:val="Header"/>
      <w:framePr w:wrap="around" w:vAnchor="text" w:hAnchor="margin" w:xAlign="right" w:y="1"/>
      <w:rPr>
        <w:rStyle w:val="PageNumber"/>
        <w:rFonts w:ascii="Times New Roman" w:hAnsi="Times New Roman"/>
      </w:rPr>
    </w:pPr>
    <w:r w:rsidRPr="00044466">
      <w:rPr>
        <w:rStyle w:val="PageNumber"/>
        <w:rFonts w:ascii="Times New Roman" w:hAnsi="Times New Roman"/>
      </w:rPr>
      <w:fldChar w:fldCharType="begin"/>
    </w:r>
    <w:r w:rsidR="003359FB" w:rsidRPr="00044466">
      <w:rPr>
        <w:rStyle w:val="PageNumber"/>
        <w:rFonts w:ascii="Times New Roman" w:hAnsi="Times New Roman"/>
      </w:rPr>
      <w:instrText xml:space="preserve">PAGE  </w:instrText>
    </w:r>
    <w:r w:rsidRPr="00044466">
      <w:rPr>
        <w:rStyle w:val="PageNumber"/>
        <w:rFonts w:ascii="Times New Roman" w:hAnsi="Times New Roman"/>
      </w:rPr>
      <w:fldChar w:fldCharType="separate"/>
    </w:r>
    <w:r w:rsidR="00F72CE1">
      <w:rPr>
        <w:rStyle w:val="PageNumber"/>
        <w:rFonts w:ascii="Times New Roman" w:hAnsi="Times New Roman"/>
        <w:noProof/>
      </w:rPr>
      <w:t>2</w:t>
    </w:r>
    <w:r w:rsidRPr="00044466">
      <w:rPr>
        <w:rStyle w:val="PageNumber"/>
        <w:rFonts w:ascii="Times New Roman" w:hAnsi="Times New Roman"/>
      </w:rPr>
      <w:fldChar w:fldCharType="end"/>
    </w:r>
  </w:p>
  <w:p w14:paraId="2F56B4AD" w14:textId="77777777" w:rsidR="003359FB" w:rsidRDefault="003359FB" w:rsidP="00570B44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CB76AA"/>
    <w:multiLevelType w:val="hybridMultilevel"/>
    <w:tmpl w:val="416E9A6E"/>
    <w:lvl w:ilvl="0" w:tplc="A5B249A0">
      <w:start w:val="7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444403"/>
    <w:multiLevelType w:val="hybridMultilevel"/>
    <w:tmpl w:val="AB84769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F97403C"/>
    <w:multiLevelType w:val="hybridMultilevel"/>
    <w:tmpl w:val="F7B8DBF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02D527E"/>
    <w:multiLevelType w:val="hybridMultilevel"/>
    <w:tmpl w:val="0ACC967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CA5D6E"/>
    <w:multiLevelType w:val="hybridMultilevel"/>
    <w:tmpl w:val="1AC4209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D655BDD"/>
    <w:multiLevelType w:val="hybridMultilevel"/>
    <w:tmpl w:val="FD125F0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2FB2E46"/>
    <w:multiLevelType w:val="hybridMultilevel"/>
    <w:tmpl w:val="E11EC91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78C6FFB"/>
    <w:multiLevelType w:val="hybridMultilevel"/>
    <w:tmpl w:val="2B1C3C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122F75"/>
    <w:multiLevelType w:val="hybridMultilevel"/>
    <w:tmpl w:val="CFAA40E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D363C61"/>
    <w:multiLevelType w:val="hybridMultilevel"/>
    <w:tmpl w:val="3874316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2CF403B"/>
    <w:multiLevelType w:val="hybridMultilevel"/>
    <w:tmpl w:val="B87843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E26C23"/>
    <w:multiLevelType w:val="hybridMultilevel"/>
    <w:tmpl w:val="B3D43C52"/>
    <w:lvl w:ilvl="0" w:tplc="8F78602A">
      <w:start w:val="73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4A5006"/>
    <w:multiLevelType w:val="hybridMultilevel"/>
    <w:tmpl w:val="7F50BB1C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5B30AEF"/>
    <w:multiLevelType w:val="hybridMultilevel"/>
    <w:tmpl w:val="557E3C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C73E5F"/>
    <w:multiLevelType w:val="hybridMultilevel"/>
    <w:tmpl w:val="323447A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D7A4CE3"/>
    <w:multiLevelType w:val="hybridMultilevel"/>
    <w:tmpl w:val="E0CEBBC6"/>
    <w:lvl w:ilvl="0" w:tplc="7F541FBC">
      <w:start w:val="7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0D648D"/>
    <w:multiLevelType w:val="hybridMultilevel"/>
    <w:tmpl w:val="673C0042"/>
    <w:lvl w:ilvl="0" w:tplc="6580701E">
      <w:start w:val="3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DD3665"/>
    <w:multiLevelType w:val="hybridMultilevel"/>
    <w:tmpl w:val="0F301A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15B7CA3"/>
    <w:multiLevelType w:val="hybridMultilevel"/>
    <w:tmpl w:val="6F4AF2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9D3E68"/>
    <w:multiLevelType w:val="hybridMultilevel"/>
    <w:tmpl w:val="D10A26EA"/>
    <w:lvl w:ilvl="0" w:tplc="B9103E8C">
      <w:start w:val="50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7"/>
  </w:num>
  <w:num w:numId="3">
    <w:abstractNumId w:val="18"/>
  </w:num>
  <w:num w:numId="4">
    <w:abstractNumId w:val="13"/>
  </w:num>
  <w:num w:numId="5">
    <w:abstractNumId w:val="14"/>
  </w:num>
  <w:num w:numId="6">
    <w:abstractNumId w:val="12"/>
  </w:num>
  <w:num w:numId="7">
    <w:abstractNumId w:val="17"/>
  </w:num>
  <w:num w:numId="8">
    <w:abstractNumId w:val="2"/>
  </w:num>
  <w:num w:numId="9">
    <w:abstractNumId w:val="4"/>
  </w:num>
  <w:num w:numId="10">
    <w:abstractNumId w:val="9"/>
  </w:num>
  <w:num w:numId="11">
    <w:abstractNumId w:val="8"/>
  </w:num>
  <w:num w:numId="12">
    <w:abstractNumId w:val="5"/>
  </w:num>
  <w:num w:numId="13">
    <w:abstractNumId w:val="3"/>
  </w:num>
  <w:num w:numId="14">
    <w:abstractNumId w:val="1"/>
  </w:num>
  <w:num w:numId="15">
    <w:abstractNumId w:val="6"/>
  </w:num>
  <w:num w:numId="16">
    <w:abstractNumId w:val="16"/>
  </w:num>
  <w:num w:numId="17">
    <w:abstractNumId w:val="19"/>
  </w:num>
  <w:num w:numId="18">
    <w:abstractNumId w:val="15"/>
  </w:num>
  <w:num w:numId="19">
    <w:abstractNumId w:val="11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89"/>
  <w:proofState w:spelling="clean" w:grammar="clean"/>
  <w:defaultTabStop w:val="720"/>
  <w:doNotHyphenateCaps/>
  <w:drawingGridHorizontalSpacing w:val="12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1N7MwNzAwtDQ2NTFW0lEKTi0uzszPAykwrwUAhDwr0SwAAAA="/>
  </w:docVars>
  <w:rsids>
    <w:rsidRoot w:val="0089246E"/>
    <w:rsid w:val="00005EE8"/>
    <w:rsid w:val="00031688"/>
    <w:rsid w:val="00044466"/>
    <w:rsid w:val="00063EAE"/>
    <w:rsid w:val="00070146"/>
    <w:rsid w:val="00072A75"/>
    <w:rsid w:val="00074ACF"/>
    <w:rsid w:val="00077252"/>
    <w:rsid w:val="000851AF"/>
    <w:rsid w:val="00087B36"/>
    <w:rsid w:val="000C1337"/>
    <w:rsid w:val="000D255A"/>
    <w:rsid w:val="000D3BD8"/>
    <w:rsid w:val="000E7909"/>
    <w:rsid w:val="000F1475"/>
    <w:rsid w:val="001016C4"/>
    <w:rsid w:val="00110B23"/>
    <w:rsid w:val="00122DA0"/>
    <w:rsid w:val="00126018"/>
    <w:rsid w:val="00134DCA"/>
    <w:rsid w:val="00153DAD"/>
    <w:rsid w:val="0017131F"/>
    <w:rsid w:val="00171E9C"/>
    <w:rsid w:val="00190095"/>
    <w:rsid w:val="00190298"/>
    <w:rsid w:val="001A57B2"/>
    <w:rsid w:val="001B6040"/>
    <w:rsid w:val="001C3837"/>
    <w:rsid w:val="001D4378"/>
    <w:rsid w:val="001E1FE3"/>
    <w:rsid w:val="00200599"/>
    <w:rsid w:val="00214A26"/>
    <w:rsid w:val="00215A58"/>
    <w:rsid w:val="0022342E"/>
    <w:rsid w:val="002538C3"/>
    <w:rsid w:val="00267839"/>
    <w:rsid w:val="00270006"/>
    <w:rsid w:val="00273094"/>
    <w:rsid w:val="00297DA3"/>
    <w:rsid w:val="002D3CBD"/>
    <w:rsid w:val="002D6F99"/>
    <w:rsid w:val="00305164"/>
    <w:rsid w:val="00322EAD"/>
    <w:rsid w:val="0033570C"/>
    <w:rsid w:val="003359FB"/>
    <w:rsid w:val="00375376"/>
    <w:rsid w:val="003810F7"/>
    <w:rsid w:val="00383E4F"/>
    <w:rsid w:val="00384800"/>
    <w:rsid w:val="003A10EB"/>
    <w:rsid w:val="003A538A"/>
    <w:rsid w:val="003B0FEA"/>
    <w:rsid w:val="003D5301"/>
    <w:rsid w:val="003F7049"/>
    <w:rsid w:val="004005BE"/>
    <w:rsid w:val="00401104"/>
    <w:rsid w:val="004068B8"/>
    <w:rsid w:val="0043040D"/>
    <w:rsid w:val="0045130F"/>
    <w:rsid w:val="00465ECE"/>
    <w:rsid w:val="00484918"/>
    <w:rsid w:val="004B74F4"/>
    <w:rsid w:val="004D4F5B"/>
    <w:rsid w:val="004D513C"/>
    <w:rsid w:val="004E6E69"/>
    <w:rsid w:val="004F29E3"/>
    <w:rsid w:val="005631B1"/>
    <w:rsid w:val="00567FA7"/>
    <w:rsid w:val="00570B44"/>
    <w:rsid w:val="00575938"/>
    <w:rsid w:val="005760B9"/>
    <w:rsid w:val="005C7BC3"/>
    <w:rsid w:val="005D2EAB"/>
    <w:rsid w:val="005E2C9C"/>
    <w:rsid w:val="006009EF"/>
    <w:rsid w:val="00634F1E"/>
    <w:rsid w:val="006352A0"/>
    <w:rsid w:val="00642DCD"/>
    <w:rsid w:val="00645425"/>
    <w:rsid w:val="006624D4"/>
    <w:rsid w:val="00665110"/>
    <w:rsid w:val="006653C1"/>
    <w:rsid w:val="00672F60"/>
    <w:rsid w:val="00680BAD"/>
    <w:rsid w:val="006D64D0"/>
    <w:rsid w:val="006F1C0F"/>
    <w:rsid w:val="00700AA6"/>
    <w:rsid w:val="00715743"/>
    <w:rsid w:val="00731D9A"/>
    <w:rsid w:val="00745B5B"/>
    <w:rsid w:val="00755B16"/>
    <w:rsid w:val="00785B1E"/>
    <w:rsid w:val="00794EB1"/>
    <w:rsid w:val="007B18CF"/>
    <w:rsid w:val="007C08E7"/>
    <w:rsid w:val="007C1738"/>
    <w:rsid w:val="007D4A50"/>
    <w:rsid w:val="008012A2"/>
    <w:rsid w:val="0082162E"/>
    <w:rsid w:val="008328D9"/>
    <w:rsid w:val="0084119C"/>
    <w:rsid w:val="00866963"/>
    <w:rsid w:val="008670B7"/>
    <w:rsid w:val="00890C0C"/>
    <w:rsid w:val="00891B4A"/>
    <w:rsid w:val="0089246E"/>
    <w:rsid w:val="008D1CC5"/>
    <w:rsid w:val="008F3C51"/>
    <w:rsid w:val="00902FD0"/>
    <w:rsid w:val="00907E25"/>
    <w:rsid w:val="009170F3"/>
    <w:rsid w:val="00960E84"/>
    <w:rsid w:val="00986D3F"/>
    <w:rsid w:val="009A08CA"/>
    <w:rsid w:val="009B426B"/>
    <w:rsid w:val="00A1482D"/>
    <w:rsid w:val="00A61434"/>
    <w:rsid w:val="00A6390C"/>
    <w:rsid w:val="00A70421"/>
    <w:rsid w:val="00A86DC1"/>
    <w:rsid w:val="00A97428"/>
    <w:rsid w:val="00AA4036"/>
    <w:rsid w:val="00AB6A1F"/>
    <w:rsid w:val="00AC20B7"/>
    <w:rsid w:val="00AE2239"/>
    <w:rsid w:val="00AE344F"/>
    <w:rsid w:val="00AF3E95"/>
    <w:rsid w:val="00AF7149"/>
    <w:rsid w:val="00B02474"/>
    <w:rsid w:val="00B04B58"/>
    <w:rsid w:val="00B1321B"/>
    <w:rsid w:val="00B45CF4"/>
    <w:rsid w:val="00B53A96"/>
    <w:rsid w:val="00B81087"/>
    <w:rsid w:val="00B912B2"/>
    <w:rsid w:val="00BA7152"/>
    <w:rsid w:val="00BE0CAF"/>
    <w:rsid w:val="00C00CED"/>
    <w:rsid w:val="00C24C64"/>
    <w:rsid w:val="00C36D6F"/>
    <w:rsid w:val="00C375EA"/>
    <w:rsid w:val="00C912EC"/>
    <w:rsid w:val="00CA269D"/>
    <w:rsid w:val="00CA31F9"/>
    <w:rsid w:val="00CA35FD"/>
    <w:rsid w:val="00CC6FF5"/>
    <w:rsid w:val="00CE2886"/>
    <w:rsid w:val="00D073C6"/>
    <w:rsid w:val="00D23C27"/>
    <w:rsid w:val="00D267B0"/>
    <w:rsid w:val="00D46F18"/>
    <w:rsid w:val="00D64048"/>
    <w:rsid w:val="00D6570A"/>
    <w:rsid w:val="00D66066"/>
    <w:rsid w:val="00D82A4D"/>
    <w:rsid w:val="00D97F9B"/>
    <w:rsid w:val="00DB5C16"/>
    <w:rsid w:val="00DC3896"/>
    <w:rsid w:val="00DE0DA1"/>
    <w:rsid w:val="00DE7DC6"/>
    <w:rsid w:val="00DF1074"/>
    <w:rsid w:val="00DF44BE"/>
    <w:rsid w:val="00DF70BD"/>
    <w:rsid w:val="00DF753F"/>
    <w:rsid w:val="00E132D2"/>
    <w:rsid w:val="00E3536D"/>
    <w:rsid w:val="00E509CF"/>
    <w:rsid w:val="00E67FB0"/>
    <w:rsid w:val="00ED22AE"/>
    <w:rsid w:val="00EE3A06"/>
    <w:rsid w:val="00EE4A63"/>
    <w:rsid w:val="00EF1C01"/>
    <w:rsid w:val="00F16263"/>
    <w:rsid w:val="00F23452"/>
    <w:rsid w:val="00F33209"/>
    <w:rsid w:val="00F350B5"/>
    <w:rsid w:val="00F52D83"/>
    <w:rsid w:val="00F63496"/>
    <w:rsid w:val="00F72CE1"/>
    <w:rsid w:val="00FA3611"/>
    <w:rsid w:val="00FA7C9B"/>
    <w:rsid w:val="00FE24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C347C"/>
  <w15:docId w15:val="{8A9B3ABF-E9AA-4E6E-B8DA-A3FFA5D32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246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orfulList-Accent11">
    <w:name w:val="Colorful List - Accent 11"/>
    <w:basedOn w:val="Normal"/>
    <w:uiPriority w:val="99"/>
    <w:rsid w:val="0089246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570B4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0B44"/>
    <w:rPr>
      <w:sz w:val="24"/>
    </w:rPr>
  </w:style>
  <w:style w:type="character" w:styleId="PageNumber">
    <w:name w:val="page number"/>
    <w:basedOn w:val="DefaultParagraphFont"/>
    <w:uiPriority w:val="99"/>
    <w:semiHidden/>
    <w:rsid w:val="00570B44"/>
    <w:rPr>
      <w:rFonts w:cs="Times New Roman"/>
    </w:rPr>
  </w:style>
  <w:style w:type="paragraph" w:styleId="ListParagraph">
    <w:name w:val="List Paragraph"/>
    <w:basedOn w:val="Normal"/>
    <w:uiPriority w:val="99"/>
    <w:qFormat/>
    <w:rsid w:val="00077252"/>
    <w:pPr>
      <w:ind w:left="720"/>
    </w:pPr>
  </w:style>
  <w:style w:type="paragraph" w:styleId="Footer">
    <w:name w:val="footer"/>
    <w:basedOn w:val="Normal"/>
    <w:link w:val="FooterChar"/>
    <w:uiPriority w:val="99"/>
    <w:semiHidden/>
    <w:rsid w:val="00A86DC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86DC1"/>
    <w:rPr>
      <w:rFonts w:cs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E24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24B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24BA"/>
  </w:style>
  <w:style w:type="paragraph" w:styleId="BalloonText">
    <w:name w:val="Balloon Text"/>
    <w:basedOn w:val="Normal"/>
    <w:link w:val="BalloonTextChar"/>
    <w:uiPriority w:val="99"/>
    <w:semiHidden/>
    <w:unhideWhenUsed/>
    <w:rsid w:val="00FE24B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4BA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00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000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979C38-9572-DA45-A400-D175BF2146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7</Pages>
  <Words>2120</Words>
  <Characters>12090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ore: ___________ out of 80</vt:lpstr>
    </vt:vector>
  </TitlesOfParts>
  <Company/>
  <LinksUpToDate>false</LinksUpToDate>
  <CharactersWithSpaces>14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ore: ___________ out of 80</dc:title>
  <dc:creator>Garry Brackett</dc:creator>
  <cp:lastModifiedBy>Sharon Amissah</cp:lastModifiedBy>
  <cp:revision>7</cp:revision>
  <cp:lastPrinted>2014-03-04T19:56:00Z</cp:lastPrinted>
  <dcterms:created xsi:type="dcterms:W3CDTF">2018-06-27T15:18:00Z</dcterms:created>
  <dcterms:modified xsi:type="dcterms:W3CDTF">2021-07-19T15:20:00Z</dcterms:modified>
</cp:coreProperties>
</file>